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EC3FA" w14:textId="77777777" w:rsidR="00166910" w:rsidRPr="00055948" w:rsidRDefault="00166910" w:rsidP="00930EA7">
      <w:pPr>
        <w:ind w:left="1134"/>
        <w:jc w:val="center"/>
        <w:rPr>
          <w:b/>
          <w:sz w:val="72"/>
          <w:szCs w:val="72"/>
        </w:rPr>
      </w:pPr>
      <w:r w:rsidRPr="00055948">
        <w:rPr>
          <w:b/>
          <w:sz w:val="72"/>
          <w:szCs w:val="72"/>
        </w:rPr>
        <w:t>Techniki eksploracji danych</w:t>
      </w:r>
    </w:p>
    <w:p w14:paraId="0AC09EF2" w14:textId="77777777" w:rsidR="00055948" w:rsidRPr="00055948" w:rsidRDefault="00055948" w:rsidP="00930EA7">
      <w:pPr>
        <w:ind w:left="1134"/>
        <w:jc w:val="center"/>
        <w:rPr>
          <w:b/>
          <w:sz w:val="56"/>
          <w:szCs w:val="56"/>
        </w:rPr>
      </w:pPr>
      <w:r w:rsidRPr="00055948">
        <w:rPr>
          <w:b/>
          <w:sz w:val="56"/>
          <w:szCs w:val="56"/>
        </w:rPr>
        <w:t>Projekt zaliczeniowy</w:t>
      </w:r>
    </w:p>
    <w:p w14:paraId="616C6333" w14:textId="77777777" w:rsidR="00FD49B1" w:rsidRPr="00FD49B1" w:rsidRDefault="00FD49B1" w:rsidP="00D66D76">
      <w:pPr>
        <w:spacing w:after="0"/>
        <w:rPr>
          <w:b/>
          <w:sz w:val="36"/>
          <w:szCs w:val="36"/>
        </w:rPr>
      </w:pPr>
    </w:p>
    <w:p w14:paraId="6B3C86FD" w14:textId="7BB01218" w:rsidR="00166910" w:rsidRDefault="00683E08" w:rsidP="0065118F">
      <w:pPr>
        <w:spacing w:after="0"/>
        <w:ind w:left="1134" w:firstLine="28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rojekt </w:t>
      </w:r>
      <w:r w:rsidR="004112E6">
        <w:rPr>
          <w:sz w:val="28"/>
          <w:szCs w:val="28"/>
        </w:rPr>
        <w:t>polegał na przeglądzie, dopracowaniu i użyciu budowanych algorytmów uczenia maszynowego</w:t>
      </w:r>
      <w:r w:rsidR="00C67F17">
        <w:rPr>
          <w:sz w:val="28"/>
          <w:szCs w:val="28"/>
        </w:rPr>
        <w:t xml:space="preserve">. Wykonanie projektu </w:t>
      </w:r>
      <w:r w:rsidR="00CB6EAC">
        <w:rPr>
          <w:sz w:val="28"/>
          <w:szCs w:val="28"/>
        </w:rPr>
        <w:t xml:space="preserve">uwzględniało </w:t>
      </w:r>
      <w:proofErr w:type="spellStart"/>
      <w:r w:rsidR="00CB6EAC">
        <w:rPr>
          <w:sz w:val="28"/>
          <w:szCs w:val="28"/>
        </w:rPr>
        <w:t>kroswalidację</w:t>
      </w:r>
      <w:proofErr w:type="spellEnd"/>
      <w:r w:rsidR="00E43CD8">
        <w:rPr>
          <w:sz w:val="28"/>
          <w:szCs w:val="28"/>
        </w:rPr>
        <w:t>, wpływ parametrów modeli</w:t>
      </w:r>
      <w:r w:rsidR="00CB6EAC">
        <w:rPr>
          <w:sz w:val="28"/>
          <w:szCs w:val="28"/>
        </w:rPr>
        <w:t xml:space="preserve"> i porównanie wyników z bibliotekami R, takimi jak Caret, rpart czy </w:t>
      </w:r>
      <w:proofErr w:type="spellStart"/>
      <w:r w:rsidR="00001DE0">
        <w:rPr>
          <w:sz w:val="28"/>
          <w:szCs w:val="28"/>
        </w:rPr>
        <w:t>n</w:t>
      </w:r>
      <w:r w:rsidR="00BB58FB">
        <w:rPr>
          <w:sz w:val="28"/>
          <w:szCs w:val="28"/>
        </w:rPr>
        <w:t>net</w:t>
      </w:r>
      <w:proofErr w:type="spellEnd"/>
      <w:r w:rsidR="00660A7F">
        <w:rPr>
          <w:sz w:val="28"/>
          <w:szCs w:val="28"/>
        </w:rPr>
        <w:t>.</w:t>
      </w:r>
      <w:r w:rsidR="004112E6">
        <w:rPr>
          <w:sz w:val="28"/>
          <w:szCs w:val="28"/>
        </w:rPr>
        <w:t xml:space="preserve"> </w:t>
      </w:r>
      <w:r w:rsidR="007B2C8A">
        <w:rPr>
          <w:sz w:val="28"/>
          <w:szCs w:val="28"/>
        </w:rPr>
        <w:t>Badane algorytmy to</w:t>
      </w:r>
      <w:r w:rsidR="00696CD5">
        <w:rPr>
          <w:sz w:val="28"/>
          <w:szCs w:val="28"/>
        </w:rPr>
        <w:t>:</w:t>
      </w:r>
    </w:p>
    <w:p w14:paraId="0C1379EB" w14:textId="77777777" w:rsidR="00166910" w:rsidRDefault="00166910" w:rsidP="00776B39">
      <w:pPr>
        <w:pStyle w:val="Akapitzlist"/>
        <w:numPr>
          <w:ilvl w:val="0"/>
          <w:numId w:val="2"/>
        </w:numPr>
        <w:spacing w:after="0"/>
        <w:ind w:left="3828"/>
        <w:jc w:val="both"/>
        <w:rPr>
          <w:sz w:val="28"/>
          <w:szCs w:val="28"/>
        </w:rPr>
      </w:pPr>
      <w:r>
        <w:rPr>
          <w:sz w:val="28"/>
          <w:szCs w:val="28"/>
        </w:rPr>
        <w:t>k-najbliższych sąsiadów</w:t>
      </w:r>
    </w:p>
    <w:p w14:paraId="6238F653" w14:textId="77777777" w:rsidR="00166910" w:rsidRDefault="00166910" w:rsidP="00776B39">
      <w:pPr>
        <w:pStyle w:val="Akapitzlist"/>
        <w:numPr>
          <w:ilvl w:val="0"/>
          <w:numId w:val="2"/>
        </w:numPr>
        <w:spacing w:after="0"/>
        <w:ind w:left="3828"/>
        <w:jc w:val="both"/>
        <w:rPr>
          <w:sz w:val="28"/>
          <w:szCs w:val="28"/>
        </w:rPr>
      </w:pPr>
      <w:r>
        <w:rPr>
          <w:sz w:val="28"/>
          <w:szCs w:val="28"/>
        </w:rPr>
        <w:t>drzewa decyzyjne</w:t>
      </w:r>
    </w:p>
    <w:p w14:paraId="6C2A9A73" w14:textId="77777777" w:rsidR="00166910" w:rsidRDefault="00166910" w:rsidP="00776B39">
      <w:pPr>
        <w:pStyle w:val="Akapitzlist"/>
        <w:numPr>
          <w:ilvl w:val="0"/>
          <w:numId w:val="2"/>
        </w:numPr>
        <w:spacing w:after="0"/>
        <w:ind w:left="382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sieci </w:t>
      </w:r>
      <w:r w:rsidRPr="00166910">
        <w:rPr>
          <w:sz w:val="28"/>
          <w:szCs w:val="28"/>
        </w:rPr>
        <w:t>neuronowe</w:t>
      </w:r>
      <w:r w:rsidR="00FD49B1">
        <w:rPr>
          <w:sz w:val="28"/>
          <w:szCs w:val="28"/>
        </w:rPr>
        <w:t>.</w:t>
      </w:r>
    </w:p>
    <w:p w14:paraId="39741FAB" w14:textId="77777777" w:rsidR="00FE21EB" w:rsidRDefault="00FE21EB" w:rsidP="00930EA7">
      <w:pPr>
        <w:spacing w:after="0"/>
        <w:ind w:left="1134"/>
        <w:jc w:val="both"/>
        <w:rPr>
          <w:sz w:val="28"/>
          <w:szCs w:val="28"/>
        </w:rPr>
      </w:pPr>
    </w:p>
    <w:p w14:paraId="4F31416E" w14:textId="18910973" w:rsidR="003367D6" w:rsidRDefault="00DD412D" w:rsidP="00930EA7">
      <w:pPr>
        <w:pStyle w:val="Akapitzlist"/>
        <w:numPr>
          <w:ilvl w:val="0"/>
          <w:numId w:val="3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Klasyfikacja binarna</w:t>
      </w:r>
      <w:r w:rsidR="00507EB1">
        <w:rPr>
          <w:sz w:val="28"/>
          <w:szCs w:val="28"/>
        </w:rPr>
        <w:t xml:space="preserve"> - </w:t>
      </w:r>
      <w:proofErr w:type="spellStart"/>
      <w:r w:rsidR="0093177E" w:rsidRPr="00453EC1">
        <w:rPr>
          <w:i/>
          <w:iCs/>
          <w:sz w:val="28"/>
          <w:szCs w:val="28"/>
        </w:rPr>
        <w:t>Wholesale</w:t>
      </w:r>
      <w:proofErr w:type="spellEnd"/>
      <w:r w:rsidR="0093177E" w:rsidRPr="00453EC1">
        <w:rPr>
          <w:i/>
          <w:iCs/>
          <w:sz w:val="28"/>
          <w:szCs w:val="28"/>
        </w:rPr>
        <w:t xml:space="preserve"> </w:t>
      </w:r>
      <w:proofErr w:type="spellStart"/>
      <w:r w:rsidR="0093177E" w:rsidRPr="00453EC1">
        <w:rPr>
          <w:i/>
          <w:iCs/>
          <w:sz w:val="28"/>
          <w:szCs w:val="28"/>
        </w:rPr>
        <w:t>customers</w:t>
      </w:r>
      <w:proofErr w:type="spellEnd"/>
    </w:p>
    <w:p w14:paraId="2FA7FF9D" w14:textId="3CDBE7BE" w:rsidR="00DD412D" w:rsidRDefault="00694D74" w:rsidP="00930EA7">
      <w:pPr>
        <w:pStyle w:val="Akapitzlist"/>
        <w:spacing w:after="0"/>
        <w:ind w:left="1134"/>
        <w:jc w:val="both"/>
        <w:rPr>
          <w:sz w:val="28"/>
          <w:szCs w:val="28"/>
        </w:rPr>
      </w:pPr>
      <w:hyperlink w:history="1"/>
      <w:r w:rsidR="00661146" w:rsidRPr="00661146">
        <w:rPr>
          <w:rStyle w:val="Hipercze"/>
          <w:sz w:val="28"/>
          <w:szCs w:val="28"/>
        </w:rPr>
        <w:t>https://archive.ics.uci.edu/ml/datasets/Wholesale+customers</w:t>
      </w:r>
    </w:p>
    <w:p w14:paraId="5B05FE07" w14:textId="6E168D2C" w:rsidR="00DD412D" w:rsidRDefault="00DD412D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</w:t>
      </w:r>
      <w:r w:rsidR="007A7066">
        <w:rPr>
          <w:sz w:val="28"/>
          <w:szCs w:val="28"/>
        </w:rPr>
        <w:t>wierszy</w:t>
      </w:r>
      <w:r>
        <w:rPr>
          <w:sz w:val="28"/>
          <w:szCs w:val="28"/>
        </w:rPr>
        <w:t xml:space="preserve">: </w:t>
      </w:r>
      <w:r w:rsidR="00132478">
        <w:rPr>
          <w:sz w:val="28"/>
          <w:szCs w:val="28"/>
        </w:rPr>
        <w:t>440</w:t>
      </w:r>
    </w:p>
    <w:p w14:paraId="0FEF4423" w14:textId="1CE0073A" w:rsidR="00DD412D" w:rsidRDefault="00DD412D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</w:t>
      </w:r>
      <w:r w:rsidR="007A7066">
        <w:rPr>
          <w:sz w:val="28"/>
          <w:szCs w:val="28"/>
        </w:rPr>
        <w:t>kolumn</w:t>
      </w:r>
      <w:r>
        <w:rPr>
          <w:sz w:val="28"/>
          <w:szCs w:val="28"/>
        </w:rPr>
        <w:t xml:space="preserve">: </w:t>
      </w:r>
      <w:r w:rsidR="00012D34">
        <w:rPr>
          <w:sz w:val="28"/>
          <w:szCs w:val="28"/>
        </w:rPr>
        <w:t>7</w:t>
      </w:r>
    </w:p>
    <w:p w14:paraId="6915B446" w14:textId="25382763" w:rsidR="00DD412D" w:rsidRDefault="00032EEF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Kolumna Y</w:t>
      </w:r>
      <w:r w:rsidR="00AD2C79">
        <w:rPr>
          <w:sz w:val="28"/>
          <w:szCs w:val="28"/>
        </w:rPr>
        <w:t xml:space="preserve">: </w:t>
      </w:r>
      <w:r w:rsidR="000F56C2">
        <w:rPr>
          <w:sz w:val="28"/>
          <w:szCs w:val="28"/>
        </w:rPr>
        <w:t>„</w:t>
      </w:r>
      <w:r w:rsidR="000F56C2" w:rsidRPr="000F56C2">
        <w:rPr>
          <w:sz w:val="28"/>
          <w:szCs w:val="28"/>
        </w:rPr>
        <w:t>CHANNEL</w:t>
      </w:r>
      <w:r w:rsidR="000F56C2">
        <w:rPr>
          <w:sz w:val="28"/>
          <w:szCs w:val="28"/>
        </w:rPr>
        <w:t xml:space="preserve">” </w:t>
      </w:r>
      <w:r w:rsidR="00296143">
        <w:rPr>
          <w:sz w:val="28"/>
          <w:szCs w:val="28"/>
        </w:rPr>
        <w:t>(kanał sprzedażowy)</w:t>
      </w:r>
    </w:p>
    <w:p w14:paraId="00B1DF2A" w14:textId="77777777" w:rsidR="00DD412D" w:rsidRPr="00DD412D" w:rsidRDefault="00DD412D" w:rsidP="00930EA7">
      <w:pPr>
        <w:pStyle w:val="Akapitzlist"/>
        <w:spacing w:after="0"/>
        <w:ind w:left="1134"/>
        <w:jc w:val="both"/>
        <w:rPr>
          <w:sz w:val="28"/>
          <w:szCs w:val="28"/>
        </w:rPr>
      </w:pPr>
    </w:p>
    <w:p w14:paraId="42CAF9CB" w14:textId="51613352" w:rsidR="00DD412D" w:rsidRDefault="00DD412D" w:rsidP="00930EA7">
      <w:pPr>
        <w:pStyle w:val="Akapitzlist"/>
        <w:numPr>
          <w:ilvl w:val="0"/>
          <w:numId w:val="3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Klasyfikacja wieloklasowa</w:t>
      </w:r>
      <w:r w:rsidR="00BC1840">
        <w:rPr>
          <w:sz w:val="28"/>
          <w:szCs w:val="28"/>
        </w:rPr>
        <w:t xml:space="preserve"> - </w:t>
      </w:r>
      <w:proofErr w:type="spellStart"/>
      <w:r w:rsidR="00177A4E" w:rsidRPr="00177A4E">
        <w:rPr>
          <w:i/>
          <w:iCs/>
          <w:sz w:val="28"/>
          <w:szCs w:val="28"/>
        </w:rPr>
        <w:t>Balance</w:t>
      </w:r>
      <w:proofErr w:type="spellEnd"/>
      <w:r w:rsidR="00177A4E" w:rsidRPr="00177A4E">
        <w:rPr>
          <w:i/>
          <w:iCs/>
          <w:sz w:val="28"/>
          <w:szCs w:val="28"/>
        </w:rPr>
        <w:t xml:space="preserve"> </w:t>
      </w:r>
      <w:proofErr w:type="spellStart"/>
      <w:r w:rsidR="00177A4E" w:rsidRPr="00177A4E">
        <w:rPr>
          <w:i/>
          <w:iCs/>
          <w:sz w:val="28"/>
          <w:szCs w:val="28"/>
        </w:rPr>
        <w:t>Scale</w:t>
      </w:r>
      <w:proofErr w:type="spellEnd"/>
    </w:p>
    <w:p w14:paraId="4FF4F8E0" w14:textId="64F33A6F" w:rsidR="00FA4309" w:rsidRPr="00FA4309" w:rsidRDefault="008C7BD3" w:rsidP="00A1066A">
      <w:pPr>
        <w:pStyle w:val="Akapitzlist"/>
        <w:spacing w:after="0"/>
        <w:ind w:left="1134"/>
        <w:jc w:val="both"/>
        <w:rPr>
          <w:rStyle w:val="Hipercze"/>
          <w:color w:val="auto"/>
          <w:sz w:val="28"/>
          <w:szCs w:val="28"/>
          <w:u w:val="none"/>
        </w:rPr>
      </w:pPr>
      <w:hyperlink r:id="rId5" w:history="1">
        <w:r w:rsidRPr="00FC0925">
          <w:rPr>
            <w:rStyle w:val="Hipercze"/>
            <w:sz w:val="28"/>
            <w:szCs w:val="28"/>
          </w:rPr>
          <w:t>https://archive.ics.uci.edu/ml/datasets/Balance+Scale</w:t>
        </w:r>
      </w:hyperlink>
    </w:p>
    <w:p w14:paraId="759CE889" w14:textId="523ADB67" w:rsidR="00DD412D" w:rsidRDefault="00AD2C79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obserwacji: </w:t>
      </w:r>
      <w:r w:rsidR="00640E8F">
        <w:rPr>
          <w:sz w:val="28"/>
          <w:szCs w:val="28"/>
        </w:rPr>
        <w:t>625</w:t>
      </w:r>
    </w:p>
    <w:p w14:paraId="1F91BAFF" w14:textId="1345A90D" w:rsidR="00DD412D" w:rsidRDefault="00DD412D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Liczba</w:t>
      </w:r>
      <w:r w:rsidR="00AD2C79">
        <w:rPr>
          <w:sz w:val="28"/>
          <w:szCs w:val="28"/>
        </w:rPr>
        <w:t xml:space="preserve"> atrybutów: </w:t>
      </w:r>
      <w:r w:rsidR="00640E8F">
        <w:rPr>
          <w:sz w:val="28"/>
          <w:szCs w:val="28"/>
        </w:rPr>
        <w:t>4</w:t>
      </w:r>
    </w:p>
    <w:p w14:paraId="70D302C1" w14:textId="71271AD3" w:rsidR="00F06072" w:rsidRPr="0067545C" w:rsidRDefault="00AD2C79" w:rsidP="0067545C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Zmienna celu: </w:t>
      </w:r>
      <w:r w:rsidR="00012D34">
        <w:rPr>
          <w:sz w:val="28"/>
          <w:szCs w:val="28"/>
        </w:rPr>
        <w:t xml:space="preserve">3 klasy </w:t>
      </w:r>
      <w:r w:rsidR="00054829">
        <w:rPr>
          <w:sz w:val="28"/>
          <w:szCs w:val="28"/>
        </w:rPr>
        <w:t xml:space="preserve"> (</w:t>
      </w:r>
      <w:r w:rsidR="00F15B04">
        <w:rPr>
          <w:sz w:val="28"/>
          <w:szCs w:val="28"/>
        </w:rPr>
        <w:t>L, B, R)</w:t>
      </w:r>
    </w:p>
    <w:p w14:paraId="30A1BADD" w14:textId="77777777" w:rsidR="00DD412D" w:rsidRDefault="00DD412D" w:rsidP="00930EA7">
      <w:pPr>
        <w:pStyle w:val="Akapitzlist"/>
        <w:spacing w:after="0"/>
        <w:ind w:left="1134"/>
        <w:jc w:val="both"/>
        <w:rPr>
          <w:sz w:val="28"/>
          <w:szCs w:val="28"/>
        </w:rPr>
      </w:pPr>
    </w:p>
    <w:p w14:paraId="478A8494" w14:textId="43903361" w:rsidR="00DD412D" w:rsidRDefault="00DD412D" w:rsidP="00930EA7">
      <w:pPr>
        <w:pStyle w:val="Akapitzlist"/>
        <w:numPr>
          <w:ilvl w:val="0"/>
          <w:numId w:val="3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Regresja</w:t>
      </w:r>
      <w:r w:rsidR="006F7E5C">
        <w:rPr>
          <w:sz w:val="28"/>
          <w:szCs w:val="28"/>
        </w:rPr>
        <w:t xml:space="preserve"> - </w:t>
      </w:r>
      <w:proofErr w:type="spellStart"/>
      <w:r w:rsidR="00100EA9" w:rsidRPr="00100EA9">
        <w:rPr>
          <w:i/>
          <w:iCs/>
          <w:sz w:val="28"/>
          <w:szCs w:val="28"/>
        </w:rPr>
        <w:t>Computer</w:t>
      </w:r>
      <w:proofErr w:type="spellEnd"/>
      <w:r w:rsidR="00100EA9" w:rsidRPr="00100EA9">
        <w:rPr>
          <w:i/>
          <w:iCs/>
          <w:sz w:val="28"/>
          <w:szCs w:val="28"/>
        </w:rPr>
        <w:t xml:space="preserve"> Hardware</w:t>
      </w:r>
    </w:p>
    <w:p w14:paraId="280D08DE" w14:textId="1A255BD7" w:rsidR="00DD412D" w:rsidRDefault="00B82136" w:rsidP="00930EA7">
      <w:pPr>
        <w:pStyle w:val="Akapitzlist"/>
        <w:spacing w:after="0"/>
        <w:ind w:left="1134"/>
        <w:jc w:val="both"/>
        <w:rPr>
          <w:sz w:val="28"/>
          <w:szCs w:val="28"/>
        </w:rPr>
      </w:pPr>
      <w:r w:rsidRPr="00B82136">
        <w:rPr>
          <w:rStyle w:val="Hipercze"/>
          <w:sz w:val="28"/>
          <w:szCs w:val="28"/>
        </w:rPr>
        <w:t>https://archive.ics.uci.edu/ml/datasets/Computer+Hardware</w:t>
      </w:r>
    </w:p>
    <w:p w14:paraId="171A0418" w14:textId="150E8167" w:rsidR="00AD2C79" w:rsidRDefault="00AD2C79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</w:t>
      </w:r>
      <w:r w:rsidR="00186E35">
        <w:rPr>
          <w:sz w:val="28"/>
          <w:szCs w:val="28"/>
        </w:rPr>
        <w:t>wierszy</w:t>
      </w:r>
      <w:r>
        <w:rPr>
          <w:sz w:val="28"/>
          <w:szCs w:val="28"/>
        </w:rPr>
        <w:t xml:space="preserve">: </w:t>
      </w:r>
      <w:r w:rsidR="00EF7424">
        <w:rPr>
          <w:sz w:val="28"/>
          <w:szCs w:val="28"/>
        </w:rPr>
        <w:t>209</w:t>
      </w:r>
    </w:p>
    <w:p w14:paraId="5C1BBF38" w14:textId="167659AF" w:rsidR="00AD2C79" w:rsidRDefault="00AD2C79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</w:t>
      </w:r>
      <w:r w:rsidR="00186E35">
        <w:rPr>
          <w:sz w:val="28"/>
          <w:szCs w:val="28"/>
        </w:rPr>
        <w:t>kolumn</w:t>
      </w:r>
      <w:r>
        <w:rPr>
          <w:sz w:val="28"/>
          <w:szCs w:val="28"/>
        </w:rPr>
        <w:t xml:space="preserve">: </w:t>
      </w:r>
      <w:r w:rsidR="00EF7424">
        <w:rPr>
          <w:sz w:val="28"/>
          <w:szCs w:val="28"/>
        </w:rPr>
        <w:t>9</w:t>
      </w:r>
    </w:p>
    <w:p w14:paraId="2F83B185" w14:textId="03992D3E" w:rsidR="00AD2C79" w:rsidRDefault="00D22BBA" w:rsidP="00930EA7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>Kolumna Y</w:t>
      </w:r>
      <w:r w:rsidR="00AD2C79">
        <w:rPr>
          <w:sz w:val="28"/>
          <w:szCs w:val="28"/>
        </w:rPr>
        <w:t>: zmienna numeryczna</w:t>
      </w:r>
      <w:r w:rsidR="00395696">
        <w:rPr>
          <w:sz w:val="28"/>
          <w:szCs w:val="28"/>
        </w:rPr>
        <w:t xml:space="preserve"> (wydajność </w:t>
      </w:r>
      <w:r w:rsidR="008F4FBC">
        <w:rPr>
          <w:sz w:val="28"/>
          <w:szCs w:val="28"/>
        </w:rPr>
        <w:t>sprzętu</w:t>
      </w:r>
      <w:r w:rsidR="00395696">
        <w:rPr>
          <w:sz w:val="28"/>
          <w:szCs w:val="28"/>
        </w:rPr>
        <w:t>)</w:t>
      </w:r>
    </w:p>
    <w:p w14:paraId="0CA238B3" w14:textId="5C484C1F" w:rsidR="00F06072" w:rsidRPr="00F06072" w:rsidRDefault="00F06072" w:rsidP="00F06072">
      <w:pPr>
        <w:pStyle w:val="Akapitzlist"/>
        <w:numPr>
          <w:ilvl w:val="0"/>
          <w:numId w:val="4"/>
        </w:numPr>
        <w:spacing w:after="0"/>
        <w:ind w:left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Usunięto kolumnę 2 i 10 </w:t>
      </w:r>
    </w:p>
    <w:p w14:paraId="12D25DD3" w14:textId="2B662A91" w:rsidR="0084239C" w:rsidRDefault="0084239C" w:rsidP="007A798A">
      <w:pPr>
        <w:spacing w:after="0"/>
        <w:jc w:val="both"/>
        <w:rPr>
          <w:sz w:val="28"/>
          <w:szCs w:val="28"/>
        </w:rPr>
      </w:pPr>
    </w:p>
    <w:p w14:paraId="620F7ED3" w14:textId="2CDB15E4" w:rsidR="00CF23BF" w:rsidRDefault="00E4622B" w:rsidP="007E5F9B">
      <w:pPr>
        <w:pStyle w:val="Akapitzlist"/>
        <w:spacing w:after="0"/>
        <w:ind w:left="1134"/>
        <w:jc w:val="center"/>
      </w:pPr>
      <w:r>
        <w:rPr>
          <w:sz w:val="28"/>
          <w:szCs w:val="28"/>
        </w:rPr>
        <w:br w:type="column"/>
      </w:r>
      <w:r w:rsidR="002D0025" w:rsidRPr="002C3DD2">
        <w:rPr>
          <w:sz w:val="36"/>
          <w:szCs w:val="36"/>
          <w:u w:val="single"/>
        </w:rPr>
        <w:lastRenderedPageBreak/>
        <w:t xml:space="preserve">Najlepsze modele dla poszczególnych </w:t>
      </w:r>
      <w:r w:rsidR="008D4B4B">
        <w:rPr>
          <w:sz w:val="36"/>
          <w:szCs w:val="36"/>
          <w:u w:val="single"/>
        </w:rPr>
        <w:t>problemów</w:t>
      </w:r>
      <w:r w:rsidR="008D4B4B">
        <w:rPr>
          <w:sz w:val="36"/>
          <w:szCs w:val="36"/>
          <w:u w:val="single"/>
        </w:rPr>
        <w:br/>
        <w:t>klasyfikacji i regresji</w:t>
      </w:r>
      <w:r w:rsidR="002C3DD2" w:rsidRPr="00AD1DD6">
        <w:rPr>
          <w:sz w:val="36"/>
          <w:szCs w:val="36"/>
        </w:rPr>
        <w:t xml:space="preserve"> </w:t>
      </w:r>
      <w:r w:rsidR="003F4E50">
        <w:rPr>
          <w:sz w:val="36"/>
          <w:szCs w:val="36"/>
        </w:rPr>
        <w:br/>
      </w:r>
      <w:r w:rsidR="002C3DD2" w:rsidRPr="003F4E50">
        <w:t>(wyniki dla zbioru walidacyjnego)</w:t>
      </w:r>
    </w:p>
    <w:p w14:paraId="6BE384D9" w14:textId="77777777" w:rsidR="00C061BC" w:rsidRPr="007E5F9B" w:rsidRDefault="00C061BC" w:rsidP="007E5F9B">
      <w:pPr>
        <w:pStyle w:val="Akapitzlist"/>
        <w:spacing w:after="0"/>
        <w:ind w:left="1134"/>
        <w:jc w:val="center"/>
        <w:rPr>
          <w:sz w:val="28"/>
          <w:szCs w:val="28"/>
        </w:rPr>
      </w:pPr>
    </w:p>
    <w:tbl>
      <w:tblPr>
        <w:tblStyle w:val="Tabela-Siatka"/>
        <w:tblW w:w="11340" w:type="dxa"/>
        <w:tblInd w:w="108" w:type="dxa"/>
        <w:tblLook w:val="04A0" w:firstRow="1" w:lastRow="0" w:firstColumn="1" w:lastColumn="0" w:noHBand="0" w:noVBand="1"/>
      </w:tblPr>
      <w:tblGrid>
        <w:gridCol w:w="1850"/>
        <w:gridCol w:w="1977"/>
        <w:gridCol w:w="1985"/>
        <w:gridCol w:w="2835"/>
        <w:gridCol w:w="2693"/>
      </w:tblGrid>
      <w:tr w:rsidR="00014048" w14:paraId="68E80051" w14:textId="77777777" w:rsidTr="004A6CED">
        <w:tc>
          <w:tcPr>
            <w:tcW w:w="1850" w:type="dxa"/>
            <w:tcBorders>
              <w:bottom w:val="single" w:sz="12" w:space="0" w:color="auto"/>
            </w:tcBorders>
          </w:tcPr>
          <w:p w14:paraId="2281C2D0" w14:textId="77777777" w:rsidR="00014048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  <w:vAlign w:val="center"/>
          </w:tcPr>
          <w:p w14:paraId="671B6E9E" w14:textId="636F2A8F" w:rsidR="00014048" w:rsidRPr="00A46281" w:rsidRDefault="00430C6B" w:rsidP="004A6CE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del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226F8110" w14:textId="77777777" w:rsidR="00014048" w:rsidRPr="00A46281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Implementacja</w:t>
            </w:r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14:paraId="2AB6F83D" w14:textId="5B8BFF86" w:rsidR="00014048" w:rsidRPr="00A46281" w:rsidRDefault="00A77B7A" w:rsidP="004A6CE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014048" w:rsidRPr="00A46281">
              <w:rPr>
                <w:b/>
                <w:bCs/>
                <w:sz w:val="28"/>
                <w:szCs w:val="28"/>
              </w:rPr>
              <w:t>arametry</w:t>
            </w: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59AD5022" w14:textId="3CFA6233" w:rsidR="00014048" w:rsidRPr="00A46281" w:rsidRDefault="0008449F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okładność predykcji</w:t>
            </w:r>
          </w:p>
        </w:tc>
      </w:tr>
      <w:tr w:rsidR="00014048" w14:paraId="16B70AFD" w14:textId="77777777" w:rsidTr="006A390A">
        <w:tc>
          <w:tcPr>
            <w:tcW w:w="1850" w:type="dxa"/>
            <w:tcBorders>
              <w:top w:val="single" w:sz="12" w:space="0" w:color="auto"/>
            </w:tcBorders>
          </w:tcPr>
          <w:p w14:paraId="276106B5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Binarna</w:t>
            </w:r>
          </w:p>
        </w:tc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504B1B14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6C5AB97C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vAlign w:val="center"/>
          </w:tcPr>
          <w:p w14:paraId="6F8AC779" w14:textId="34232CA2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 xml:space="preserve">k = </w:t>
            </w:r>
            <w:r w:rsidR="00E90987">
              <w:rPr>
                <w:sz w:val="28"/>
                <w:szCs w:val="28"/>
              </w:rPr>
              <w:t>2</w:t>
            </w:r>
          </w:p>
        </w:tc>
        <w:tc>
          <w:tcPr>
            <w:tcW w:w="2693" w:type="dxa"/>
            <w:tcBorders>
              <w:top w:val="single" w:sz="12" w:space="0" w:color="auto"/>
            </w:tcBorders>
            <w:vAlign w:val="center"/>
          </w:tcPr>
          <w:p w14:paraId="3A136FDC" w14:textId="00C41C1E" w:rsidR="00014048" w:rsidRPr="0015580F" w:rsidRDefault="000626BD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1</w:t>
            </w:r>
          </w:p>
        </w:tc>
      </w:tr>
      <w:tr w:rsidR="00014048" w14:paraId="4B00DA28" w14:textId="77777777" w:rsidTr="006A390A">
        <w:trPr>
          <w:trHeight w:val="828"/>
        </w:trPr>
        <w:tc>
          <w:tcPr>
            <w:tcW w:w="1850" w:type="dxa"/>
          </w:tcPr>
          <w:p w14:paraId="072D4B01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6FA31697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5EA685A8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35625FF7" w14:textId="0ED32C21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  <w:lang w:val="en-US"/>
              </w:rPr>
            </w:pPr>
            <w:r w:rsidRPr="0015580F">
              <w:rPr>
                <w:sz w:val="28"/>
                <w:szCs w:val="28"/>
                <w:lang w:val="en-US"/>
              </w:rPr>
              <w:t xml:space="preserve">depth = </w:t>
            </w:r>
            <w:r w:rsidR="00365507">
              <w:rPr>
                <w:sz w:val="28"/>
                <w:szCs w:val="28"/>
                <w:lang w:val="en-US"/>
              </w:rPr>
              <w:t>7</w:t>
            </w:r>
            <w:r w:rsidRPr="0015580F">
              <w:rPr>
                <w:sz w:val="28"/>
                <w:szCs w:val="28"/>
                <w:lang w:val="en-US"/>
              </w:rPr>
              <w:t xml:space="preserve">, minobs = </w:t>
            </w:r>
            <w:r w:rsidR="00365507">
              <w:rPr>
                <w:sz w:val="28"/>
                <w:szCs w:val="28"/>
                <w:lang w:val="en-US"/>
              </w:rPr>
              <w:t>4</w:t>
            </w:r>
            <w:r w:rsidRPr="0015580F">
              <w:rPr>
                <w:sz w:val="28"/>
                <w:szCs w:val="28"/>
                <w:lang w:val="en-US"/>
              </w:rPr>
              <w:t xml:space="preserve">, </w:t>
            </w:r>
            <w:r w:rsidR="00365507">
              <w:rPr>
                <w:sz w:val="28"/>
                <w:szCs w:val="28"/>
                <w:lang w:val="en-US"/>
              </w:rPr>
              <w:t>Gini</w:t>
            </w:r>
            <w:r w:rsidRPr="0015580F">
              <w:rPr>
                <w:sz w:val="28"/>
                <w:szCs w:val="28"/>
                <w:lang w:val="en-US"/>
              </w:rPr>
              <w:t xml:space="preserve">, overfit = </w:t>
            </w:r>
            <w:r w:rsidR="00365507">
              <w:rPr>
                <w:sz w:val="28"/>
                <w:szCs w:val="28"/>
                <w:lang w:val="en-US"/>
              </w:rPr>
              <w:t>prune</w:t>
            </w:r>
          </w:p>
        </w:tc>
        <w:tc>
          <w:tcPr>
            <w:tcW w:w="2693" w:type="dxa"/>
            <w:vAlign w:val="center"/>
          </w:tcPr>
          <w:p w14:paraId="1A0849B8" w14:textId="5FE3651C" w:rsidR="00014048" w:rsidRPr="0015580F" w:rsidRDefault="00365507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2</w:t>
            </w:r>
          </w:p>
        </w:tc>
      </w:tr>
      <w:tr w:rsidR="00014048" w14:paraId="530C720A" w14:textId="77777777" w:rsidTr="006A390A">
        <w:tc>
          <w:tcPr>
            <w:tcW w:w="1850" w:type="dxa"/>
          </w:tcPr>
          <w:p w14:paraId="7ABE00DA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6633A09B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vAlign w:val="center"/>
          </w:tcPr>
          <w:p w14:paraId="65A54C6C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1171BD94" w14:textId="4D67AD8A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h = (</w:t>
            </w:r>
            <w:r w:rsidR="009D1F1F">
              <w:rPr>
                <w:sz w:val="28"/>
                <w:szCs w:val="28"/>
              </w:rPr>
              <w:t>4</w:t>
            </w:r>
            <w:r w:rsidRPr="0015580F">
              <w:rPr>
                <w:sz w:val="28"/>
                <w:szCs w:val="28"/>
              </w:rPr>
              <w:t>,</w:t>
            </w:r>
            <w:r w:rsidR="009D1F1F">
              <w:rPr>
                <w:sz w:val="28"/>
                <w:szCs w:val="28"/>
              </w:rPr>
              <w:t>6</w:t>
            </w:r>
            <w:r w:rsidRPr="0015580F">
              <w:rPr>
                <w:sz w:val="28"/>
                <w:szCs w:val="28"/>
              </w:rPr>
              <w:t xml:space="preserve">), lr = 0.01,  </w:t>
            </w:r>
            <w:r w:rsidRPr="0015580F">
              <w:rPr>
                <w:sz w:val="28"/>
                <w:szCs w:val="28"/>
              </w:rPr>
              <w:br/>
            </w:r>
            <w:r w:rsidRPr="0015580F">
              <w:rPr>
                <w:i/>
                <w:iCs/>
                <w:sz w:val="28"/>
                <w:szCs w:val="28"/>
              </w:rPr>
              <w:t>iter =</w:t>
            </w:r>
            <w:r w:rsidRPr="0015580F">
              <w:rPr>
                <w:sz w:val="28"/>
                <w:szCs w:val="28"/>
              </w:rPr>
              <w:t xml:space="preserve"> </w:t>
            </w:r>
            <w:r w:rsidR="00F85A69">
              <w:rPr>
                <w:sz w:val="28"/>
                <w:szCs w:val="28"/>
              </w:rPr>
              <w:t>20</w:t>
            </w:r>
            <w:r w:rsidRPr="0015580F">
              <w:rPr>
                <w:sz w:val="28"/>
                <w:szCs w:val="28"/>
              </w:rPr>
              <w:t>000</w:t>
            </w:r>
          </w:p>
        </w:tc>
        <w:tc>
          <w:tcPr>
            <w:tcW w:w="2693" w:type="dxa"/>
            <w:vAlign w:val="center"/>
          </w:tcPr>
          <w:p w14:paraId="53829149" w14:textId="63F35CBE" w:rsidR="00014048" w:rsidRPr="0015580F" w:rsidRDefault="004D4B09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1</w:t>
            </w:r>
          </w:p>
        </w:tc>
      </w:tr>
      <w:tr w:rsidR="00014048" w14:paraId="1C857D6F" w14:textId="77777777" w:rsidTr="006A390A">
        <w:trPr>
          <w:trHeight w:val="437"/>
        </w:trPr>
        <w:tc>
          <w:tcPr>
            <w:tcW w:w="1850" w:type="dxa"/>
          </w:tcPr>
          <w:p w14:paraId="1F7FBF47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02D9D1E0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vAlign w:val="center"/>
          </w:tcPr>
          <w:p w14:paraId="795531FF" w14:textId="1592A3D6" w:rsidR="00014048" w:rsidRPr="0015580F" w:rsidRDefault="00547D11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- </w:t>
            </w:r>
            <w:r w:rsidR="00036D90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aret</w:t>
            </w:r>
            <w:r w:rsidR="00014048" w:rsidRPr="0015580F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14:paraId="546C099C" w14:textId="2D4327DF" w:rsidR="00014048" w:rsidRPr="0015580F" w:rsidRDefault="00876BE6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 = 3</w:t>
            </w:r>
          </w:p>
        </w:tc>
        <w:tc>
          <w:tcPr>
            <w:tcW w:w="2693" w:type="dxa"/>
            <w:vAlign w:val="center"/>
          </w:tcPr>
          <w:p w14:paraId="4FB98DE6" w14:textId="5A011891" w:rsidR="00014048" w:rsidRPr="0015580F" w:rsidRDefault="00E05A33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1</w:t>
            </w:r>
          </w:p>
        </w:tc>
      </w:tr>
      <w:tr w:rsidR="00014048" w14:paraId="2AC2C164" w14:textId="77777777" w:rsidTr="006A390A">
        <w:tc>
          <w:tcPr>
            <w:tcW w:w="1850" w:type="dxa"/>
          </w:tcPr>
          <w:p w14:paraId="4829CCBD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06A03818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4B94A47E" w14:textId="0A22E4AB" w:rsidR="00014048" w:rsidRPr="0015580F" w:rsidRDefault="00547D11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- Rpart</w:t>
            </w:r>
          </w:p>
        </w:tc>
        <w:tc>
          <w:tcPr>
            <w:tcW w:w="2835" w:type="dxa"/>
            <w:vAlign w:val="center"/>
          </w:tcPr>
          <w:p w14:paraId="20776352" w14:textId="721705CD" w:rsidR="00014048" w:rsidRPr="0015580F" w:rsidRDefault="005C3999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xdepth</w:t>
            </w:r>
            <w:proofErr w:type="spellEnd"/>
            <w:r>
              <w:rPr>
                <w:sz w:val="28"/>
                <w:szCs w:val="28"/>
              </w:rPr>
              <w:t xml:space="preserve"> = 3</w:t>
            </w:r>
          </w:p>
        </w:tc>
        <w:tc>
          <w:tcPr>
            <w:tcW w:w="2693" w:type="dxa"/>
            <w:vAlign w:val="center"/>
          </w:tcPr>
          <w:p w14:paraId="1F2A09B2" w14:textId="0D32525A" w:rsidR="00014048" w:rsidRPr="0015580F" w:rsidRDefault="005C3999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2</w:t>
            </w:r>
          </w:p>
        </w:tc>
      </w:tr>
      <w:tr w:rsidR="00014048" w14:paraId="2A8BCCE2" w14:textId="77777777" w:rsidTr="006A390A">
        <w:trPr>
          <w:trHeight w:val="395"/>
        </w:trPr>
        <w:tc>
          <w:tcPr>
            <w:tcW w:w="1850" w:type="dxa"/>
            <w:tcBorders>
              <w:bottom w:val="single" w:sz="12" w:space="0" w:color="auto"/>
            </w:tcBorders>
          </w:tcPr>
          <w:p w14:paraId="0C81D6FF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  <w:vAlign w:val="center"/>
          </w:tcPr>
          <w:p w14:paraId="6C21BAEB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650CB1BF" w14:textId="137012E1" w:rsidR="00014048" w:rsidRPr="0015580F" w:rsidRDefault="00547D11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- </w:t>
            </w:r>
            <w:proofErr w:type="spellStart"/>
            <w:r>
              <w:rPr>
                <w:sz w:val="28"/>
                <w:szCs w:val="28"/>
              </w:rPr>
              <w:t>nnet</w:t>
            </w:r>
            <w:proofErr w:type="spellEnd"/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14:paraId="330BC747" w14:textId="7A2C5BB8" w:rsidR="00014048" w:rsidRPr="0015580F" w:rsidRDefault="006A60E2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 = 4</w:t>
            </w: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65E8AEEE" w14:textId="1283DD1C" w:rsidR="00014048" w:rsidRPr="0015580F" w:rsidRDefault="006A60E2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1</w:t>
            </w:r>
          </w:p>
        </w:tc>
      </w:tr>
      <w:tr w:rsidR="00014048" w14:paraId="3CF1F012" w14:textId="77777777" w:rsidTr="006A390A">
        <w:tc>
          <w:tcPr>
            <w:tcW w:w="1850" w:type="dxa"/>
            <w:tcBorders>
              <w:top w:val="single" w:sz="12" w:space="0" w:color="auto"/>
            </w:tcBorders>
          </w:tcPr>
          <w:p w14:paraId="503FCD92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Wieloklasowa</w:t>
            </w:r>
          </w:p>
        </w:tc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3ABE4137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2FD8B964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vAlign w:val="center"/>
          </w:tcPr>
          <w:p w14:paraId="284D0613" w14:textId="44E4DAF1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 xml:space="preserve">k = </w:t>
            </w:r>
            <w:r w:rsidR="00512E5E">
              <w:rPr>
                <w:sz w:val="28"/>
                <w:szCs w:val="28"/>
              </w:rPr>
              <w:t>20</w:t>
            </w:r>
          </w:p>
        </w:tc>
        <w:tc>
          <w:tcPr>
            <w:tcW w:w="2693" w:type="dxa"/>
            <w:tcBorders>
              <w:top w:val="single" w:sz="12" w:space="0" w:color="auto"/>
            </w:tcBorders>
            <w:vAlign w:val="center"/>
          </w:tcPr>
          <w:p w14:paraId="2DEECB17" w14:textId="05FE3E19" w:rsidR="00014048" w:rsidRPr="0015580F" w:rsidRDefault="00512E5E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88</w:t>
            </w:r>
          </w:p>
        </w:tc>
      </w:tr>
      <w:tr w:rsidR="00014048" w14:paraId="66310837" w14:textId="77777777" w:rsidTr="006A390A">
        <w:trPr>
          <w:trHeight w:val="735"/>
        </w:trPr>
        <w:tc>
          <w:tcPr>
            <w:tcW w:w="1850" w:type="dxa"/>
          </w:tcPr>
          <w:p w14:paraId="2893BDA7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46DF84B6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07F31A2E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144004F2" w14:textId="025EB766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  <w:lang w:val="en-US"/>
              </w:rPr>
            </w:pPr>
            <w:r w:rsidRPr="0015580F">
              <w:rPr>
                <w:sz w:val="28"/>
                <w:szCs w:val="28"/>
                <w:lang w:val="en-US"/>
              </w:rPr>
              <w:t xml:space="preserve">depth = </w:t>
            </w:r>
            <w:r w:rsidR="00BB63F4">
              <w:rPr>
                <w:sz w:val="28"/>
                <w:szCs w:val="28"/>
                <w:lang w:val="en-US"/>
              </w:rPr>
              <w:t>7</w:t>
            </w:r>
            <w:r w:rsidRPr="0015580F">
              <w:rPr>
                <w:sz w:val="28"/>
                <w:szCs w:val="28"/>
                <w:lang w:val="en-US"/>
              </w:rPr>
              <w:t xml:space="preserve">, minobs = </w:t>
            </w:r>
            <w:r w:rsidR="00BB63F4">
              <w:rPr>
                <w:sz w:val="28"/>
                <w:szCs w:val="28"/>
                <w:lang w:val="en-US"/>
              </w:rPr>
              <w:t>2</w:t>
            </w:r>
            <w:r w:rsidRPr="0015580F">
              <w:rPr>
                <w:sz w:val="28"/>
                <w:szCs w:val="28"/>
                <w:lang w:val="en-US"/>
              </w:rPr>
              <w:t xml:space="preserve">, </w:t>
            </w:r>
            <w:r w:rsidR="00BB63F4">
              <w:rPr>
                <w:sz w:val="28"/>
                <w:szCs w:val="28"/>
                <w:lang w:val="en-US"/>
              </w:rPr>
              <w:t>Gini</w:t>
            </w:r>
            <w:r w:rsidRPr="0015580F">
              <w:rPr>
                <w:sz w:val="28"/>
                <w:szCs w:val="28"/>
                <w:lang w:val="en-US"/>
              </w:rPr>
              <w:t xml:space="preserve">, overfit = </w:t>
            </w:r>
            <w:r w:rsidR="00BB63F4">
              <w:rPr>
                <w:sz w:val="28"/>
                <w:szCs w:val="28"/>
                <w:lang w:val="en-US"/>
              </w:rPr>
              <w:t xml:space="preserve">prune, </w:t>
            </w:r>
            <w:r w:rsidR="00BB63F4">
              <w:rPr>
                <w:sz w:val="28"/>
                <w:szCs w:val="28"/>
                <w:lang w:val="en-US"/>
              </w:rPr>
              <w:br/>
              <w:t>cf = 0.2</w:t>
            </w:r>
          </w:p>
        </w:tc>
        <w:tc>
          <w:tcPr>
            <w:tcW w:w="2693" w:type="dxa"/>
            <w:vAlign w:val="center"/>
          </w:tcPr>
          <w:p w14:paraId="770A6E29" w14:textId="61223A10" w:rsidR="00014048" w:rsidRPr="0015580F" w:rsidRDefault="00E66A63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75</w:t>
            </w:r>
          </w:p>
        </w:tc>
      </w:tr>
      <w:tr w:rsidR="00014048" w14:paraId="6B0A161A" w14:textId="77777777" w:rsidTr="006A390A">
        <w:trPr>
          <w:trHeight w:val="704"/>
        </w:trPr>
        <w:tc>
          <w:tcPr>
            <w:tcW w:w="1850" w:type="dxa"/>
          </w:tcPr>
          <w:p w14:paraId="0215006C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7ABDEBEC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vAlign w:val="center"/>
          </w:tcPr>
          <w:p w14:paraId="6310C1E2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14EAE354" w14:textId="46B6BD5F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h = (</w:t>
            </w:r>
            <w:r w:rsidR="0036293E">
              <w:rPr>
                <w:sz w:val="28"/>
                <w:szCs w:val="28"/>
              </w:rPr>
              <w:t>5</w:t>
            </w:r>
            <w:r w:rsidRPr="0015580F">
              <w:rPr>
                <w:sz w:val="28"/>
                <w:szCs w:val="28"/>
              </w:rPr>
              <w:t>,</w:t>
            </w:r>
            <w:r w:rsidR="0036293E">
              <w:rPr>
                <w:sz w:val="28"/>
                <w:szCs w:val="28"/>
              </w:rPr>
              <w:t>10</w:t>
            </w:r>
            <w:r w:rsidRPr="0015580F">
              <w:rPr>
                <w:sz w:val="28"/>
                <w:szCs w:val="28"/>
              </w:rPr>
              <w:t>)</w:t>
            </w:r>
            <w:r w:rsidR="003239E3">
              <w:rPr>
                <w:sz w:val="28"/>
                <w:szCs w:val="28"/>
              </w:rPr>
              <w:t xml:space="preserve"> / (4,6,8,10)</w:t>
            </w:r>
            <w:r w:rsidRPr="0015580F">
              <w:rPr>
                <w:sz w:val="28"/>
                <w:szCs w:val="28"/>
              </w:rPr>
              <w:t>,</w:t>
            </w:r>
            <w:r w:rsidR="003239E3">
              <w:rPr>
                <w:sz w:val="28"/>
                <w:szCs w:val="28"/>
              </w:rPr>
              <w:br/>
            </w:r>
            <w:r w:rsidRPr="0015580F">
              <w:rPr>
                <w:sz w:val="28"/>
                <w:szCs w:val="28"/>
              </w:rPr>
              <w:t xml:space="preserve"> lr = 0.01,  </w:t>
            </w:r>
            <w:r w:rsidRPr="0015580F">
              <w:rPr>
                <w:sz w:val="28"/>
                <w:szCs w:val="28"/>
              </w:rPr>
              <w:br/>
            </w:r>
            <w:r w:rsidRPr="0015580F">
              <w:rPr>
                <w:i/>
                <w:iCs/>
                <w:sz w:val="28"/>
                <w:szCs w:val="28"/>
              </w:rPr>
              <w:t>iter =</w:t>
            </w:r>
            <w:r w:rsidRPr="0015580F">
              <w:rPr>
                <w:sz w:val="28"/>
                <w:szCs w:val="28"/>
              </w:rPr>
              <w:t xml:space="preserve"> </w:t>
            </w:r>
            <w:r w:rsidR="0036293E">
              <w:rPr>
                <w:sz w:val="28"/>
                <w:szCs w:val="28"/>
              </w:rPr>
              <w:t>10</w:t>
            </w:r>
            <w:r w:rsidRPr="0015580F">
              <w:rPr>
                <w:sz w:val="28"/>
                <w:szCs w:val="28"/>
              </w:rPr>
              <w:t>0000</w:t>
            </w:r>
          </w:p>
        </w:tc>
        <w:tc>
          <w:tcPr>
            <w:tcW w:w="2693" w:type="dxa"/>
            <w:vAlign w:val="center"/>
          </w:tcPr>
          <w:p w14:paraId="121FDA65" w14:textId="69636D28" w:rsidR="00014048" w:rsidRPr="0015580F" w:rsidRDefault="00533FD6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2</w:t>
            </w:r>
          </w:p>
        </w:tc>
      </w:tr>
      <w:tr w:rsidR="00EC6DCA" w14:paraId="3927B161" w14:textId="77777777" w:rsidTr="006A390A">
        <w:trPr>
          <w:trHeight w:val="487"/>
        </w:trPr>
        <w:tc>
          <w:tcPr>
            <w:tcW w:w="1850" w:type="dxa"/>
          </w:tcPr>
          <w:p w14:paraId="7CFED33C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56FAA54C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vAlign w:val="center"/>
          </w:tcPr>
          <w:p w14:paraId="68A4423A" w14:textId="469C19B0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- caret</w:t>
            </w:r>
            <w:r w:rsidRPr="0015580F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14:paraId="008DA150" w14:textId="2F4FA740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 = 9</w:t>
            </w:r>
          </w:p>
        </w:tc>
        <w:tc>
          <w:tcPr>
            <w:tcW w:w="2693" w:type="dxa"/>
            <w:vAlign w:val="center"/>
          </w:tcPr>
          <w:p w14:paraId="54721F4D" w14:textId="6992A684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1</w:t>
            </w:r>
          </w:p>
        </w:tc>
      </w:tr>
      <w:tr w:rsidR="00EC6DCA" w14:paraId="71D72505" w14:textId="77777777" w:rsidTr="006A390A">
        <w:trPr>
          <w:trHeight w:val="708"/>
        </w:trPr>
        <w:tc>
          <w:tcPr>
            <w:tcW w:w="1850" w:type="dxa"/>
          </w:tcPr>
          <w:p w14:paraId="42CCA477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3FCE34FC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64D37386" w14:textId="1E587753" w:rsidR="00EC6DCA" w:rsidRPr="0015580F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R - Rpart</w:t>
            </w:r>
          </w:p>
        </w:tc>
        <w:tc>
          <w:tcPr>
            <w:tcW w:w="2835" w:type="dxa"/>
            <w:vAlign w:val="center"/>
          </w:tcPr>
          <w:p w14:paraId="1F03BC90" w14:textId="1E902C65" w:rsidR="00EC6DCA" w:rsidRPr="0015580F" w:rsidRDefault="00EC6DCA" w:rsidP="00EC6DCA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xdepth</w:t>
            </w:r>
            <w:proofErr w:type="spellEnd"/>
            <w:r>
              <w:rPr>
                <w:sz w:val="28"/>
                <w:szCs w:val="28"/>
              </w:rPr>
              <w:t xml:space="preserve"> = </w:t>
            </w:r>
            <w:r>
              <w:rPr>
                <w:sz w:val="28"/>
                <w:szCs w:val="28"/>
              </w:rPr>
              <w:t>8</w:t>
            </w:r>
          </w:p>
        </w:tc>
        <w:tc>
          <w:tcPr>
            <w:tcW w:w="2693" w:type="dxa"/>
            <w:vAlign w:val="center"/>
          </w:tcPr>
          <w:p w14:paraId="6D65B4D4" w14:textId="74EF63E9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78</w:t>
            </w:r>
          </w:p>
        </w:tc>
      </w:tr>
      <w:tr w:rsidR="00EC6DCA" w14:paraId="07EB8037" w14:textId="77777777" w:rsidTr="006A390A">
        <w:trPr>
          <w:trHeight w:val="431"/>
        </w:trPr>
        <w:tc>
          <w:tcPr>
            <w:tcW w:w="1850" w:type="dxa"/>
            <w:tcBorders>
              <w:bottom w:val="single" w:sz="12" w:space="0" w:color="auto"/>
            </w:tcBorders>
          </w:tcPr>
          <w:p w14:paraId="65B42255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  <w:vAlign w:val="center"/>
          </w:tcPr>
          <w:p w14:paraId="4A95F7E9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76548819" w14:textId="1CF0FF55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- </w:t>
            </w:r>
            <w:proofErr w:type="spellStart"/>
            <w:r>
              <w:rPr>
                <w:sz w:val="28"/>
                <w:szCs w:val="28"/>
              </w:rPr>
              <w:t>nnet</w:t>
            </w:r>
            <w:proofErr w:type="spellEnd"/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14:paraId="23F61AD9" w14:textId="2355C0C9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 = </w:t>
            </w:r>
            <w:r>
              <w:rPr>
                <w:sz w:val="28"/>
                <w:szCs w:val="28"/>
              </w:rPr>
              <w:t>7</w:t>
            </w: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3370C2BC" w14:textId="6D174089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6</w:t>
            </w:r>
          </w:p>
        </w:tc>
      </w:tr>
      <w:tr w:rsidR="00014048" w14:paraId="41CB5C39" w14:textId="77777777" w:rsidTr="006A390A">
        <w:trPr>
          <w:trHeight w:val="486"/>
        </w:trPr>
        <w:tc>
          <w:tcPr>
            <w:tcW w:w="1850" w:type="dxa"/>
            <w:tcBorders>
              <w:top w:val="single" w:sz="12" w:space="0" w:color="auto"/>
            </w:tcBorders>
          </w:tcPr>
          <w:p w14:paraId="70A27041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Regresja</w:t>
            </w:r>
          </w:p>
        </w:tc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22B9693F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3E0764A3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vAlign w:val="center"/>
          </w:tcPr>
          <w:p w14:paraId="3CAC9762" w14:textId="4DBB7B5B" w:rsidR="00014048" w:rsidRPr="0015580F" w:rsidRDefault="00014048" w:rsidP="004A6CE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 xml:space="preserve">k = </w:t>
            </w:r>
            <w:r w:rsidR="002B6926">
              <w:rPr>
                <w:sz w:val="28"/>
                <w:szCs w:val="28"/>
              </w:rPr>
              <w:t>2</w:t>
            </w:r>
          </w:p>
        </w:tc>
        <w:tc>
          <w:tcPr>
            <w:tcW w:w="2693" w:type="dxa"/>
            <w:tcBorders>
              <w:top w:val="single" w:sz="12" w:space="0" w:color="auto"/>
            </w:tcBorders>
            <w:vAlign w:val="center"/>
          </w:tcPr>
          <w:p w14:paraId="44386018" w14:textId="3ABBF5D4" w:rsidR="00014048" w:rsidRPr="002B6926" w:rsidRDefault="002B6926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2B6926">
              <w:rPr>
                <w:sz w:val="28"/>
                <w:szCs w:val="28"/>
              </w:rPr>
              <w:t>38.74</w:t>
            </w:r>
          </w:p>
        </w:tc>
      </w:tr>
      <w:tr w:rsidR="00014048" w14:paraId="29821C36" w14:textId="77777777" w:rsidTr="006A390A">
        <w:trPr>
          <w:trHeight w:val="840"/>
        </w:trPr>
        <w:tc>
          <w:tcPr>
            <w:tcW w:w="1850" w:type="dxa"/>
          </w:tcPr>
          <w:p w14:paraId="319DD8F0" w14:textId="78DD68CB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FD2A69">
              <w:rPr>
                <w:b/>
                <w:bCs/>
                <w:sz w:val="28"/>
                <w:szCs w:val="28"/>
              </w:rPr>
              <w:t>(MAE)</w:t>
            </w:r>
          </w:p>
        </w:tc>
        <w:tc>
          <w:tcPr>
            <w:tcW w:w="1977" w:type="dxa"/>
            <w:vAlign w:val="center"/>
          </w:tcPr>
          <w:p w14:paraId="0F984E0D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60F6FA8C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7DF6C50A" w14:textId="2E3AD8A0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 xml:space="preserve">depth = </w:t>
            </w:r>
            <w:r w:rsidR="00E33366">
              <w:rPr>
                <w:sz w:val="28"/>
                <w:szCs w:val="28"/>
              </w:rPr>
              <w:t>5</w:t>
            </w:r>
            <w:r w:rsidRPr="0015580F">
              <w:rPr>
                <w:sz w:val="28"/>
                <w:szCs w:val="28"/>
              </w:rPr>
              <w:t>, minobs = 2, SS</w:t>
            </w:r>
          </w:p>
        </w:tc>
        <w:tc>
          <w:tcPr>
            <w:tcW w:w="2693" w:type="dxa"/>
            <w:vAlign w:val="center"/>
          </w:tcPr>
          <w:p w14:paraId="7EF21E52" w14:textId="10394203" w:rsidR="00014048" w:rsidRPr="0015580F" w:rsidRDefault="005D0E76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.22</w:t>
            </w:r>
          </w:p>
        </w:tc>
      </w:tr>
      <w:tr w:rsidR="00014048" w14:paraId="3916D296" w14:textId="77777777" w:rsidTr="006A390A">
        <w:trPr>
          <w:trHeight w:val="838"/>
        </w:trPr>
        <w:tc>
          <w:tcPr>
            <w:tcW w:w="1850" w:type="dxa"/>
          </w:tcPr>
          <w:p w14:paraId="7F811729" w14:textId="77777777" w:rsidR="00014048" w:rsidRPr="009C610A" w:rsidRDefault="00014048" w:rsidP="004A6C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16626E0B" w14:textId="77777777" w:rsidR="00014048" w:rsidRPr="0015580F" w:rsidRDefault="00014048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vAlign w:val="center"/>
          </w:tcPr>
          <w:p w14:paraId="59245012" w14:textId="77777777" w:rsidR="00014048" w:rsidRPr="0015580F" w:rsidRDefault="00014048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vAlign w:val="center"/>
          </w:tcPr>
          <w:p w14:paraId="6120A598" w14:textId="7346D4B9" w:rsidR="00014048" w:rsidRPr="0015580F" w:rsidRDefault="007D25D0" w:rsidP="004A6CE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 xml:space="preserve">h = </w:t>
            </w:r>
            <w:r>
              <w:rPr>
                <w:sz w:val="28"/>
                <w:szCs w:val="28"/>
              </w:rPr>
              <w:t>(</w:t>
            </w:r>
            <w:r w:rsidR="001075EC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)</w:t>
            </w:r>
            <w:r w:rsidRPr="0015580F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br/>
            </w:r>
            <w:r w:rsidRPr="0015580F">
              <w:rPr>
                <w:sz w:val="28"/>
                <w:szCs w:val="28"/>
              </w:rPr>
              <w:t xml:space="preserve"> lr = 0.01,  </w:t>
            </w:r>
            <w:r w:rsidRPr="0015580F">
              <w:rPr>
                <w:sz w:val="28"/>
                <w:szCs w:val="28"/>
              </w:rPr>
              <w:br/>
            </w:r>
            <w:r w:rsidRPr="0015580F">
              <w:rPr>
                <w:i/>
                <w:iCs/>
                <w:sz w:val="28"/>
                <w:szCs w:val="28"/>
              </w:rPr>
              <w:t>iter =</w:t>
            </w:r>
            <w:r w:rsidRPr="0015580F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0</w:t>
            </w:r>
            <w:r w:rsidRPr="0015580F">
              <w:rPr>
                <w:sz w:val="28"/>
                <w:szCs w:val="28"/>
              </w:rPr>
              <w:t>0000</w:t>
            </w:r>
          </w:p>
        </w:tc>
        <w:tc>
          <w:tcPr>
            <w:tcW w:w="2693" w:type="dxa"/>
            <w:vAlign w:val="center"/>
          </w:tcPr>
          <w:p w14:paraId="3C7D9701" w14:textId="2E33FF0F" w:rsidR="00014048" w:rsidRPr="0015580F" w:rsidRDefault="001075EC" w:rsidP="004A6C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.29</w:t>
            </w:r>
          </w:p>
        </w:tc>
      </w:tr>
      <w:tr w:rsidR="00EC6DCA" w14:paraId="58DA5E8F" w14:textId="77777777" w:rsidTr="006A390A">
        <w:trPr>
          <w:trHeight w:val="446"/>
        </w:trPr>
        <w:tc>
          <w:tcPr>
            <w:tcW w:w="1850" w:type="dxa"/>
          </w:tcPr>
          <w:p w14:paraId="3B999A6F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0EC67B47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vAlign w:val="center"/>
          </w:tcPr>
          <w:p w14:paraId="6F741C4C" w14:textId="534B50EC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- caret</w:t>
            </w:r>
            <w:r w:rsidRPr="0015580F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14:paraId="546E70B7" w14:textId="6713B02D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 = 3</w:t>
            </w:r>
          </w:p>
        </w:tc>
        <w:tc>
          <w:tcPr>
            <w:tcW w:w="2693" w:type="dxa"/>
            <w:vAlign w:val="center"/>
          </w:tcPr>
          <w:p w14:paraId="2BE705E8" w14:textId="1EC0B8E1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1.54</w:t>
            </w:r>
          </w:p>
        </w:tc>
      </w:tr>
      <w:tr w:rsidR="00EC6DCA" w14:paraId="01A7EFE2" w14:textId="77777777" w:rsidTr="006A390A">
        <w:trPr>
          <w:trHeight w:val="706"/>
        </w:trPr>
        <w:tc>
          <w:tcPr>
            <w:tcW w:w="1850" w:type="dxa"/>
          </w:tcPr>
          <w:p w14:paraId="4C6A8684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2DB74561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  <w:vAlign w:val="center"/>
          </w:tcPr>
          <w:p w14:paraId="6AED6264" w14:textId="5694E675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- Rpart</w:t>
            </w:r>
          </w:p>
        </w:tc>
        <w:tc>
          <w:tcPr>
            <w:tcW w:w="2835" w:type="dxa"/>
            <w:vAlign w:val="center"/>
          </w:tcPr>
          <w:p w14:paraId="2FE49376" w14:textId="2591B223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xdepth</w:t>
            </w:r>
            <w:proofErr w:type="spellEnd"/>
            <w:r>
              <w:rPr>
                <w:sz w:val="28"/>
                <w:szCs w:val="28"/>
              </w:rPr>
              <w:t xml:space="preserve"> = 3</w:t>
            </w:r>
          </w:p>
        </w:tc>
        <w:tc>
          <w:tcPr>
            <w:tcW w:w="2693" w:type="dxa"/>
            <w:vAlign w:val="center"/>
          </w:tcPr>
          <w:p w14:paraId="6EF9D687" w14:textId="02ED5D9E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.96</w:t>
            </w:r>
          </w:p>
        </w:tc>
      </w:tr>
      <w:tr w:rsidR="00EC6DCA" w14:paraId="58CEF7DD" w14:textId="77777777" w:rsidTr="006A390A">
        <w:trPr>
          <w:trHeight w:val="423"/>
        </w:trPr>
        <w:tc>
          <w:tcPr>
            <w:tcW w:w="1850" w:type="dxa"/>
          </w:tcPr>
          <w:p w14:paraId="22AA67E0" w14:textId="77777777" w:rsidR="00EC6DCA" w:rsidRPr="009C610A" w:rsidRDefault="00EC6DCA" w:rsidP="00EC6DC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vAlign w:val="center"/>
          </w:tcPr>
          <w:p w14:paraId="7E5FCDBF" w14:textId="77777777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15580F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vAlign w:val="center"/>
          </w:tcPr>
          <w:p w14:paraId="3C6507C5" w14:textId="7CA237E7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- </w:t>
            </w:r>
            <w:proofErr w:type="spellStart"/>
            <w:r>
              <w:rPr>
                <w:sz w:val="28"/>
                <w:szCs w:val="28"/>
              </w:rPr>
              <w:t>nnet</w:t>
            </w:r>
            <w:proofErr w:type="spellEnd"/>
          </w:p>
        </w:tc>
        <w:tc>
          <w:tcPr>
            <w:tcW w:w="2835" w:type="dxa"/>
            <w:vAlign w:val="center"/>
          </w:tcPr>
          <w:p w14:paraId="0AE7D7AD" w14:textId="17D01642" w:rsidR="00EC6DCA" w:rsidRPr="0015580F" w:rsidRDefault="00EC6DCA" w:rsidP="00EC6DCA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 = 8</w:t>
            </w:r>
          </w:p>
        </w:tc>
        <w:tc>
          <w:tcPr>
            <w:tcW w:w="2693" w:type="dxa"/>
            <w:vAlign w:val="center"/>
          </w:tcPr>
          <w:p w14:paraId="7B49C9C8" w14:textId="77F6E08C" w:rsidR="00EC6DCA" w:rsidRPr="0015580F" w:rsidRDefault="00EC6DCA" w:rsidP="00EC6DC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16</w:t>
            </w:r>
          </w:p>
        </w:tc>
      </w:tr>
    </w:tbl>
    <w:p w14:paraId="49F4647D" w14:textId="77777777" w:rsidR="00BD755F" w:rsidRDefault="00BD755F" w:rsidP="00930EA7">
      <w:pPr>
        <w:pStyle w:val="Akapitzlist"/>
        <w:spacing w:after="0"/>
        <w:ind w:left="1134"/>
        <w:jc w:val="center"/>
        <w:rPr>
          <w:sz w:val="48"/>
          <w:szCs w:val="48"/>
          <w:u w:val="single"/>
        </w:rPr>
      </w:pPr>
    </w:p>
    <w:p w14:paraId="1C8B1E25" w14:textId="058D5174" w:rsidR="00251958" w:rsidRPr="00B40BE3" w:rsidRDefault="00C304B7" w:rsidP="00B40BE3">
      <w:pPr>
        <w:pStyle w:val="Akapitzlist"/>
        <w:spacing w:after="0"/>
        <w:ind w:left="1134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 xml:space="preserve">KNN </w:t>
      </w:r>
      <w:r w:rsidR="00694FEA">
        <w:rPr>
          <w:sz w:val="48"/>
          <w:szCs w:val="48"/>
          <w:u w:val="single"/>
        </w:rPr>
        <w:t>–</w:t>
      </w:r>
      <w:r>
        <w:rPr>
          <w:sz w:val="48"/>
          <w:szCs w:val="48"/>
          <w:u w:val="single"/>
        </w:rPr>
        <w:t xml:space="preserve"> </w:t>
      </w:r>
      <w:r w:rsidR="009161D2">
        <w:rPr>
          <w:sz w:val="48"/>
          <w:szCs w:val="48"/>
          <w:u w:val="single"/>
        </w:rPr>
        <w:t>Wyniki dla własnej implementacji</w:t>
      </w:r>
      <w:r w:rsidR="00251958">
        <w:rPr>
          <w:sz w:val="28"/>
          <w:szCs w:val="28"/>
        </w:rPr>
        <w:br/>
      </w:r>
      <w:r w:rsidR="00251958" w:rsidRPr="00B50A31">
        <w:rPr>
          <w:b/>
          <w:bCs/>
          <w:sz w:val="40"/>
          <w:szCs w:val="40"/>
        </w:rPr>
        <w:t>Klasyfikacja Binarna</w:t>
      </w:r>
    </w:p>
    <w:p w14:paraId="5DFD5116" w14:textId="76845FCE" w:rsidR="00C304B7" w:rsidRDefault="00D0530E" w:rsidP="006227D6">
      <w:pPr>
        <w:pStyle w:val="Akapitzlist"/>
        <w:spacing w:after="0"/>
        <w:ind w:left="0" w:right="-1022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3901F18" wp14:editId="2DA6E3F8">
            <wp:extent cx="3657600" cy="4603750"/>
            <wp:effectExtent l="0" t="0" r="0" b="635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60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2CCC8" w14:textId="7230D3D7" w:rsidR="00E8160D" w:rsidRPr="00512D12" w:rsidRDefault="00B40BE3" w:rsidP="00512D12">
      <w:pPr>
        <w:ind w:left="1134"/>
        <w:jc w:val="center"/>
        <w:rPr>
          <w:sz w:val="28"/>
          <w:szCs w:val="28"/>
        </w:rPr>
      </w:pPr>
      <w:r w:rsidRPr="00B40BE3">
        <w:rPr>
          <w:noProof/>
          <w:sz w:val="48"/>
          <w:szCs w:val="48"/>
        </w:rPr>
        <w:drawing>
          <wp:inline distT="0" distB="0" distL="0" distR="0" wp14:anchorId="4546491D" wp14:editId="2E8F7E1A">
            <wp:extent cx="4570820" cy="4348716"/>
            <wp:effectExtent l="0" t="0" r="127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77" cy="4386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04B7">
        <w:rPr>
          <w:sz w:val="28"/>
          <w:szCs w:val="28"/>
        </w:rPr>
        <w:br w:type="page"/>
      </w:r>
    </w:p>
    <w:p w14:paraId="181B2162" w14:textId="77777777" w:rsidR="00512D12" w:rsidRDefault="00512D12" w:rsidP="00333A2A">
      <w:pPr>
        <w:pStyle w:val="Akapitzlist"/>
        <w:spacing w:after="0"/>
        <w:ind w:left="0" w:right="-1022"/>
        <w:jc w:val="center"/>
        <w:rPr>
          <w:sz w:val="48"/>
          <w:szCs w:val="48"/>
          <w:u w:val="single"/>
        </w:rPr>
      </w:pPr>
    </w:p>
    <w:p w14:paraId="78100346" w14:textId="7BA58639" w:rsidR="00881EEB" w:rsidRDefault="00B2568F" w:rsidP="00333A2A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KNN – Wyniki dla własnej implementacji</w:t>
      </w:r>
      <w:r w:rsidR="00881EEB">
        <w:rPr>
          <w:sz w:val="28"/>
          <w:szCs w:val="28"/>
        </w:rPr>
        <w:br/>
      </w:r>
      <w:r w:rsidR="00881EEB" w:rsidRPr="00B50A31">
        <w:rPr>
          <w:b/>
          <w:bCs/>
          <w:sz w:val="40"/>
          <w:szCs w:val="40"/>
        </w:rPr>
        <w:t xml:space="preserve">Klasyfikacja </w:t>
      </w:r>
      <w:r w:rsidR="00881EEB">
        <w:rPr>
          <w:b/>
          <w:bCs/>
          <w:sz w:val="40"/>
          <w:szCs w:val="40"/>
        </w:rPr>
        <w:t>Wieloklasowa</w:t>
      </w:r>
    </w:p>
    <w:p w14:paraId="34E3CB96" w14:textId="63DC7CFF" w:rsidR="0041415C" w:rsidRDefault="0041415C" w:rsidP="00930EA7">
      <w:pPr>
        <w:pStyle w:val="Akapitzlist"/>
        <w:spacing w:after="0"/>
        <w:ind w:left="1134" w:right="-1022" w:firstLine="1134"/>
        <w:jc w:val="center"/>
        <w:rPr>
          <w:sz w:val="28"/>
          <w:szCs w:val="28"/>
        </w:rPr>
      </w:pPr>
    </w:p>
    <w:p w14:paraId="1CB43F05" w14:textId="77777777" w:rsidR="00512D12" w:rsidRDefault="00512D12" w:rsidP="00930EA7">
      <w:pPr>
        <w:pStyle w:val="Akapitzlist"/>
        <w:spacing w:after="0"/>
        <w:ind w:left="1134" w:right="-1022" w:firstLine="1134"/>
        <w:jc w:val="center"/>
        <w:rPr>
          <w:sz w:val="28"/>
          <w:szCs w:val="28"/>
        </w:rPr>
      </w:pPr>
    </w:p>
    <w:p w14:paraId="48434891" w14:textId="1A118425" w:rsidR="008B081A" w:rsidRDefault="00333A2A" w:rsidP="00512D12">
      <w:pPr>
        <w:ind w:left="709" w:right="-994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F888E51" wp14:editId="1AB30B9E">
            <wp:extent cx="1103295" cy="4549992"/>
            <wp:effectExtent l="0" t="0" r="1905" b="317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007" cy="4627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D12">
        <w:rPr>
          <w:sz w:val="28"/>
          <w:szCs w:val="28"/>
        </w:rPr>
        <w:tab/>
      </w:r>
      <w:r w:rsidR="00512D12">
        <w:rPr>
          <w:noProof/>
          <w:sz w:val="28"/>
          <w:szCs w:val="28"/>
        </w:rPr>
        <w:drawing>
          <wp:inline distT="0" distB="0" distL="0" distR="0" wp14:anchorId="772B900C" wp14:editId="76B97005">
            <wp:extent cx="4794332" cy="4561367"/>
            <wp:effectExtent l="0" t="0" r="635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335" cy="4596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1532A" w14:textId="77777777" w:rsidR="008B081A" w:rsidRDefault="008B081A" w:rsidP="00930EA7">
      <w:pPr>
        <w:ind w:left="1134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CA4995D" w14:textId="77777777" w:rsidR="00520986" w:rsidRDefault="00520986" w:rsidP="00930EA7">
      <w:pPr>
        <w:ind w:left="1134"/>
        <w:jc w:val="center"/>
        <w:rPr>
          <w:sz w:val="28"/>
          <w:szCs w:val="28"/>
        </w:rPr>
      </w:pPr>
    </w:p>
    <w:p w14:paraId="73DFCEEC" w14:textId="6E7B11E4" w:rsidR="00D6044A" w:rsidRDefault="002A0939" w:rsidP="00333A2A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KNN – Wyniki dla własnej implementacji</w:t>
      </w:r>
      <w:r w:rsidR="00D6044A">
        <w:rPr>
          <w:sz w:val="28"/>
          <w:szCs w:val="28"/>
        </w:rPr>
        <w:br/>
      </w:r>
      <w:r w:rsidR="00D6044A">
        <w:rPr>
          <w:b/>
          <w:bCs/>
          <w:sz w:val="40"/>
          <w:szCs w:val="40"/>
        </w:rPr>
        <w:t>Regresja</w:t>
      </w:r>
    </w:p>
    <w:p w14:paraId="6C122F83" w14:textId="10539A98" w:rsidR="00D6044A" w:rsidRDefault="00D6044A" w:rsidP="00930EA7">
      <w:pPr>
        <w:pStyle w:val="Akapitzlist"/>
        <w:spacing w:after="0"/>
        <w:ind w:left="1134" w:right="-1022" w:firstLine="1134"/>
        <w:jc w:val="center"/>
        <w:rPr>
          <w:sz w:val="28"/>
          <w:szCs w:val="28"/>
        </w:rPr>
      </w:pPr>
    </w:p>
    <w:p w14:paraId="725E7B4E" w14:textId="77777777" w:rsidR="000E3BA9" w:rsidRDefault="000E3BA9" w:rsidP="00930EA7">
      <w:pPr>
        <w:pStyle w:val="Akapitzlist"/>
        <w:spacing w:after="0"/>
        <w:ind w:left="1134" w:right="-1022" w:firstLine="1134"/>
        <w:jc w:val="center"/>
        <w:rPr>
          <w:sz w:val="28"/>
          <w:szCs w:val="28"/>
        </w:rPr>
      </w:pPr>
    </w:p>
    <w:p w14:paraId="2459F0F2" w14:textId="6149A016" w:rsidR="003C5D2E" w:rsidRDefault="00333A2A" w:rsidP="00C2575E">
      <w:pPr>
        <w:ind w:left="-142" w:right="-1136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44B312F" wp14:editId="045CCBA5">
            <wp:extent cx="2413635" cy="4582795"/>
            <wp:effectExtent l="0" t="0" r="5715" b="825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635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3BA9">
        <w:rPr>
          <w:noProof/>
          <w:sz w:val="28"/>
          <w:szCs w:val="28"/>
        </w:rPr>
        <w:t xml:space="preserve"> </w:t>
      </w:r>
      <w:r w:rsidR="00B56F80">
        <w:rPr>
          <w:noProof/>
          <w:sz w:val="28"/>
          <w:szCs w:val="28"/>
        </w:rPr>
        <w:drawing>
          <wp:inline distT="0" distB="0" distL="0" distR="0" wp14:anchorId="41DB57D1" wp14:editId="2441D2D3">
            <wp:extent cx="4820190" cy="4585970"/>
            <wp:effectExtent l="0" t="0" r="0" b="508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987" cy="4597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AA814" w14:textId="492896D9" w:rsidR="00F55B91" w:rsidRDefault="00F55B91" w:rsidP="00930EA7">
      <w:pPr>
        <w:pStyle w:val="Akapitzlist"/>
        <w:spacing w:after="0"/>
        <w:ind w:left="1134" w:right="-1022" w:firstLine="1134"/>
        <w:jc w:val="center"/>
        <w:rPr>
          <w:sz w:val="28"/>
          <w:szCs w:val="28"/>
        </w:rPr>
      </w:pPr>
    </w:p>
    <w:p w14:paraId="352FCBF7" w14:textId="3148639E" w:rsidR="00852DBD" w:rsidRDefault="002D60E5" w:rsidP="00930EA7">
      <w:pPr>
        <w:ind w:left="1134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9BB3465" w14:textId="2299941E" w:rsidR="00223B6E" w:rsidRDefault="00223B6E" w:rsidP="00275654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Binarna</w:t>
      </w:r>
    </w:p>
    <w:p w14:paraId="21D3BEB3" w14:textId="39235405" w:rsidR="00181071" w:rsidRPr="00B51096" w:rsidRDefault="005B45F8" w:rsidP="00275654">
      <w:pPr>
        <w:pStyle w:val="Akapitzlist"/>
        <w:ind w:left="-284" w:right="-1022"/>
        <w:jc w:val="center"/>
        <w:rPr>
          <w:b/>
          <w:bCs/>
          <w:sz w:val="40"/>
          <w:szCs w:val="40"/>
          <w:lang w:val="en-US"/>
        </w:rPr>
      </w:pPr>
      <w:r w:rsidRPr="00055948">
        <w:rPr>
          <w:b/>
          <w:bCs/>
          <w:sz w:val="28"/>
          <w:szCs w:val="28"/>
          <w:lang w:val="en-US"/>
        </w:rPr>
        <w:t>D</w:t>
      </w:r>
      <w:r w:rsidR="00C4315C" w:rsidRPr="00055948">
        <w:rPr>
          <w:b/>
          <w:bCs/>
          <w:sz w:val="28"/>
          <w:szCs w:val="28"/>
          <w:lang w:val="en-US"/>
        </w:rPr>
        <w:t>ept</w:t>
      </w:r>
      <w:r w:rsidR="00C4315C" w:rsidRPr="00B51096">
        <w:rPr>
          <w:b/>
          <w:bCs/>
          <w:sz w:val="28"/>
          <w:szCs w:val="28"/>
          <w:lang w:val="en-US"/>
        </w:rPr>
        <w:t>h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=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c(3</w:t>
      </w:r>
      <w:r w:rsidR="0037081B">
        <w:rPr>
          <w:b/>
          <w:bCs/>
          <w:sz w:val="28"/>
          <w:szCs w:val="28"/>
          <w:lang w:val="en-US"/>
        </w:rPr>
        <w:t>,5,7</w:t>
      </w:r>
      <w:r w:rsidR="00C4315C" w:rsidRPr="00B51096">
        <w:rPr>
          <w:b/>
          <w:bCs/>
          <w:sz w:val="28"/>
          <w:szCs w:val="28"/>
          <w:lang w:val="en-US"/>
        </w:rPr>
        <w:t>), minobs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=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c(2</w:t>
      </w:r>
      <w:r w:rsidR="0037081B">
        <w:rPr>
          <w:b/>
          <w:bCs/>
          <w:sz w:val="28"/>
          <w:szCs w:val="28"/>
          <w:lang w:val="en-US"/>
        </w:rPr>
        <w:t>,4,7</w:t>
      </w:r>
      <w:r w:rsidR="00C4315C" w:rsidRPr="00B51096">
        <w:rPr>
          <w:b/>
          <w:bCs/>
          <w:sz w:val="28"/>
          <w:szCs w:val="28"/>
          <w:lang w:val="en-US"/>
        </w:rPr>
        <w:t>), type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=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 xml:space="preserve">c('Entropy', 'Gini'), </w:t>
      </w:r>
      <w:r w:rsidR="0037081B">
        <w:rPr>
          <w:b/>
          <w:bCs/>
          <w:sz w:val="28"/>
          <w:szCs w:val="28"/>
          <w:lang w:val="en-US"/>
        </w:rPr>
        <w:br/>
      </w:r>
      <w:r w:rsidR="00C4315C" w:rsidRPr="00B51096">
        <w:rPr>
          <w:b/>
          <w:bCs/>
          <w:sz w:val="28"/>
          <w:szCs w:val="28"/>
          <w:lang w:val="en-US"/>
        </w:rPr>
        <w:t>overfit = c('none', 'prune'), cf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=</w:t>
      </w:r>
      <w:r>
        <w:rPr>
          <w:b/>
          <w:bCs/>
          <w:sz w:val="28"/>
          <w:szCs w:val="28"/>
          <w:lang w:val="en-US"/>
        </w:rPr>
        <w:t xml:space="preserve"> </w:t>
      </w:r>
      <w:r w:rsidR="00C4315C" w:rsidRPr="00B51096">
        <w:rPr>
          <w:b/>
          <w:bCs/>
          <w:sz w:val="28"/>
          <w:szCs w:val="28"/>
          <w:lang w:val="en-US"/>
        </w:rPr>
        <w:t>c(0.</w:t>
      </w:r>
      <w:r w:rsidR="0037081B">
        <w:rPr>
          <w:b/>
          <w:bCs/>
          <w:sz w:val="28"/>
          <w:szCs w:val="28"/>
          <w:lang w:val="en-US"/>
        </w:rPr>
        <w:t>08</w:t>
      </w:r>
      <w:r w:rsidR="00C4315C" w:rsidRPr="00B51096">
        <w:rPr>
          <w:b/>
          <w:bCs/>
          <w:sz w:val="28"/>
          <w:szCs w:val="28"/>
          <w:lang w:val="en-US"/>
        </w:rPr>
        <w:t>, 0.2)</w:t>
      </w:r>
    </w:p>
    <w:p w14:paraId="347560BC" w14:textId="61E2ACEB" w:rsidR="002F54FA" w:rsidRDefault="00181071" w:rsidP="00275654">
      <w:pPr>
        <w:ind w:left="-284"/>
        <w:jc w:val="center"/>
        <w:rPr>
          <w:sz w:val="48"/>
          <w:szCs w:val="48"/>
          <w:lang w:val="en-US"/>
        </w:rPr>
      </w:pPr>
      <w:r w:rsidRPr="0037081B">
        <w:rPr>
          <w:sz w:val="48"/>
          <w:szCs w:val="48"/>
          <w:lang w:val="en-US"/>
        </w:rPr>
        <w:t xml:space="preserve"> </w:t>
      </w:r>
      <w:r w:rsidR="00B51096" w:rsidRPr="00B51096">
        <w:rPr>
          <w:noProof/>
          <w:sz w:val="48"/>
          <w:szCs w:val="48"/>
        </w:rPr>
        <w:drawing>
          <wp:inline distT="0" distB="0" distL="0" distR="0" wp14:anchorId="2936779A" wp14:editId="074E6F7B">
            <wp:extent cx="5805170" cy="6368902"/>
            <wp:effectExtent l="0" t="0" r="508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431"/>
                    <a:stretch/>
                  </pic:blipFill>
                  <pic:spPr bwMode="auto">
                    <a:xfrm>
                      <a:off x="0" y="0"/>
                      <a:ext cx="5805170" cy="6368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5F098" w14:textId="77777777" w:rsidR="00E834A6" w:rsidRDefault="00E834A6" w:rsidP="00275654">
      <w:pPr>
        <w:ind w:left="-284"/>
        <w:jc w:val="center"/>
        <w:rPr>
          <w:noProof/>
          <w:sz w:val="28"/>
          <w:szCs w:val="28"/>
        </w:rPr>
      </w:pPr>
    </w:p>
    <w:p w14:paraId="14A3AF6F" w14:textId="420739C7" w:rsidR="00536FF3" w:rsidRPr="006B3711" w:rsidRDefault="00E834A6" w:rsidP="006B3711">
      <w:pPr>
        <w:ind w:left="-284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27A2C46" wp14:editId="311EC07E">
            <wp:extent cx="5815330" cy="2732568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569" b="635"/>
                    <a:stretch/>
                  </pic:blipFill>
                  <pic:spPr bwMode="auto">
                    <a:xfrm>
                      <a:off x="0" y="0"/>
                      <a:ext cx="5817238" cy="273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B3711">
        <w:rPr>
          <w:noProof/>
          <w:sz w:val="28"/>
          <w:szCs w:val="28"/>
        </w:rPr>
        <w:drawing>
          <wp:inline distT="0" distB="0" distL="0" distR="0" wp14:anchorId="5936B7EC" wp14:editId="7AED2ECF">
            <wp:extent cx="5826436" cy="6380604"/>
            <wp:effectExtent l="0" t="0" r="3175" b="127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918" cy="639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3B6E" w:rsidRPr="006B3711">
        <w:rPr>
          <w:sz w:val="48"/>
          <w:szCs w:val="48"/>
          <w:u w:val="single"/>
        </w:rPr>
        <w:br w:type="page"/>
      </w:r>
    </w:p>
    <w:p w14:paraId="2D5909F5" w14:textId="63AB2E13" w:rsidR="009A3768" w:rsidRPr="003422B2" w:rsidRDefault="009A3768" w:rsidP="00275654">
      <w:pPr>
        <w:pStyle w:val="Akapitzlist"/>
        <w:ind w:left="-284" w:right="-1022"/>
        <w:jc w:val="center"/>
        <w:rPr>
          <w:b/>
          <w:bCs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 xml:space="preserve">Klasyfikacja Wieloklasowa </w:t>
      </w:r>
      <w:r>
        <w:rPr>
          <w:b/>
          <w:bCs/>
          <w:sz w:val="40"/>
          <w:szCs w:val="40"/>
        </w:rPr>
        <w:br/>
      </w:r>
      <w:r w:rsidR="001D6010" w:rsidRPr="001D6010">
        <w:rPr>
          <w:b/>
          <w:bCs/>
          <w:sz w:val="28"/>
          <w:szCs w:val="28"/>
        </w:rPr>
        <w:t xml:space="preserve">Depth = c(3,5,7), minobs = c(2,4,7), </w:t>
      </w:r>
      <w:proofErr w:type="spellStart"/>
      <w:r w:rsidR="001D6010" w:rsidRPr="001D6010">
        <w:rPr>
          <w:b/>
          <w:bCs/>
          <w:sz w:val="28"/>
          <w:szCs w:val="28"/>
        </w:rPr>
        <w:t>type</w:t>
      </w:r>
      <w:proofErr w:type="spellEnd"/>
      <w:r w:rsidR="001D6010" w:rsidRPr="001D6010">
        <w:rPr>
          <w:b/>
          <w:bCs/>
          <w:sz w:val="28"/>
          <w:szCs w:val="28"/>
        </w:rPr>
        <w:t xml:space="preserve"> = c('</w:t>
      </w:r>
      <w:proofErr w:type="spellStart"/>
      <w:r w:rsidR="001D6010" w:rsidRPr="001D6010">
        <w:rPr>
          <w:b/>
          <w:bCs/>
          <w:sz w:val="28"/>
          <w:szCs w:val="28"/>
        </w:rPr>
        <w:t>Entropy</w:t>
      </w:r>
      <w:proofErr w:type="spellEnd"/>
      <w:r w:rsidR="001D6010" w:rsidRPr="001D6010">
        <w:rPr>
          <w:b/>
          <w:bCs/>
          <w:sz w:val="28"/>
          <w:szCs w:val="28"/>
        </w:rPr>
        <w:t>', '</w:t>
      </w:r>
      <w:proofErr w:type="spellStart"/>
      <w:r w:rsidR="001D6010" w:rsidRPr="001D6010">
        <w:rPr>
          <w:b/>
          <w:bCs/>
          <w:sz w:val="28"/>
          <w:szCs w:val="28"/>
        </w:rPr>
        <w:t>Gini</w:t>
      </w:r>
      <w:proofErr w:type="spellEnd"/>
      <w:r w:rsidR="001D6010" w:rsidRPr="001D6010">
        <w:rPr>
          <w:b/>
          <w:bCs/>
          <w:sz w:val="28"/>
          <w:szCs w:val="28"/>
        </w:rPr>
        <w:t xml:space="preserve">'), </w:t>
      </w:r>
      <w:r w:rsidR="001D6010" w:rsidRPr="001D6010">
        <w:rPr>
          <w:b/>
          <w:bCs/>
          <w:sz w:val="28"/>
          <w:szCs w:val="28"/>
        </w:rPr>
        <w:br/>
      </w:r>
      <w:proofErr w:type="spellStart"/>
      <w:r w:rsidR="001D6010" w:rsidRPr="001D6010">
        <w:rPr>
          <w:b/>
          <w:bCs/>
          <w:sz w:val="28"/>
          <w:szCs w:val="28"/>
        </w:rPr>
        <w:t>overfit</w:t>
      </w:r>
      <w:proofErr w:type="spellEnd"/>
      <w:r w:rsidR="001D6010" w:rsidRPr="001D6010">
        <w:rPr>
          <w:b/>
          <w:bCs/>
          <w:sz w:val="28"/>
          <w:szCs w:val="28"/>
        </w:rPr>
        <w:t xml:space="preserve"> = c('</w:t>
      </w:r>
      <w:proofErr w:type="spellStart"/>
      <w:r w:rsidR="001D6010" w:rsidRPr="001D6010">
        <w:rPr>
          <w:b/>
          <w:bCs/>
          <w:sz w:val="28"/>
          <w:szCs w:val="28"/>
        </w:rPr>
        <w:t>none</w:t>
      </w:r>
      <w:proofErr w:type="spellEnd"/>
      <w:r w:rsidR="001D6010" w:rsidRPr="001D6010">
        <w:rPr>
          <w:b/>
          <w:bCs/>
          <w:sz w:val="28"/>
          <w:szCs w:val="28"/>
        </w:rPr>
        <w:t>', '</w:t>
      </w:r>
      <w:proofErr w:type="spellStart"/>
      <w:r w:rsidR="001D6010" w:rsidRPr="001D6010">
        <w:rPr>
          <w:b/>
          <w:bCs/>
          <w:sz w:val="28"/>
          <w:szCs w:val="28"/>
        </w:rPr>
        <w:t>prune</w:t>
      </w:r>
      <w:proofErr w:type="spellEnd"/>
      <w:r w:rsidR="001D6010" w:rsidRPr="001D6010">
        <w:rPr>
          <w:b/>
          <w:bCs/>
          <w:sz w:val="28"/>
          <w:szCs w:val="28"/>
        </w:rPr>
        <w:t>'), cf = c(0.08, 0.2)</w:t>
      </w:r>
    </w:p>
    <w:p w14:paraId="62CE4BA7" w14:textId="77777777" w:rsidR="009A3768" w:rsidRPr="00E43FBD" w:rsidRDefault="009A3768" w:rsidP="00275654">
      <w:pPr>
        <w:pStyle w:val="Akapitzlist"/>
        <w:spacing w:after="0"/>
        <w:ind w:left="-284" w:right="-1022"/>
        <w:jc w:val="center"/>
        <w:rPr>
          <w:sz w:val="20"/>
          <w:szCs w:val="20"/>
        </w:rPr>
      </w:pPr>
    </w:p>
    <w:p w14:paraId="28F68903" w14:textId="5A7390C7" w:rsidR="00854997" w:rsidRDefault="00AA7D63" w:rsidP="004C53FE">
      <w:pPr>
        <w:ind w:right="-1276"/>
        <w:rPr>
          <w:sz w:val="48"/>
          <w:szCs w:val="48"/>
          <w:u w:val="single"/>
        </w:rPr>
      </w:pPr>
      <w:r w:rsidRPr="00F33933">
        <w:rPr>
          <w:noProof/>
          <w:sz w:val="48"/>
          <w:szCs w:val="48"/>
        </w:rPr>
        <w:drawing>
          <wp:anchor distT="0" distB="0" distL="114300" distR="114300" simplePos="0" relativeHeight="251657216" behindDoc="0" locked="0" layoutInCell="1" allowOverlap="1" wp14:anchorId="02AFB39D" wp14:editId="1AB2B536">
            <wp:simplePos x="0" y="0"/>
            <wp:positionH relativeFrom="column">
              <wp:posOffset>3455994</wp:posOffset>
            </wp:positionH>
            <wp:positionV relativeFrom="paragraph">
              <wp:posOffset>333328</wp:posOffset>
            </wp:positionV>
            <wp:extent cx="3819525" cy="962781"/>
            <wp:effectExtent l="0" t="0" r="0" b="8890"/>
            <wp:wrapNone/>
            <wp:docPr id="11" name="Obraz 11" descr="Obraz zawierający budynek, wież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budynek, wieża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831" b="-250"/>
                    <a:stretch/>
                  </pic:blipFill>
                  <pic:spPr bwMode="auto">
                    <a:xfrm>
                      <a:off x="0" y="0"/>
                      <a:ext cx="3856444" cy="972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3933" w:rsidRPr="00F33933">
        <w:rPr>
          <w:noProof/>
          <w:sz w:val="48"/>
          <w:szCs w:val="48"/>
        </w:rPr>
        <w:drawing>
          <wp:inline distT="0" distB="0" distL="0" distR="0" wp14:anchorId="04F8D1C4" wp14:editId="102CE4BA">
            <wp:extent cx="3455035" cy="8357191"/>
            <wp:effectExtent l="0" t="0" r="0" b="635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37"/>
                    <a:stretch/>
                  </pic:blipFill>
                  <pic:spPr bwMode="auto">
                    <a:xfrm>
                      <a:off x="0" y="0"/>
                      <a:ext cx="3455670" cy="8358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53FE" w:rsidRPr="004C53FE">
        <w:rPr>
          <w:noProof/>
          <w:sz w:val="48"/>
          <w:szCs w:val="48"/>
        </w:rPr>
        <w:drawing>
          <wp:inline distT="0" distB="0" distL="0" distR="0" wp14:anchorId="10FB0B81" wp14:editId="5FF425FE">
            <wp:extent cx="3819599" cy="7069913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845" cy="714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4997">
        <w:rPr>
          <w:sz w:val="48"/>
          <w:szCs w:val="48"/>
          <w:u w:val="single"/>
        </w:rPr>
        <w:br w:type="page"/>
      </w:r>
    </w:p>
    <w:p w14:paraId="1F391FE2" w14:textId="4A7CBB64" w:rsidR="009A3768" w:rsidRDefault="009A3768" w:rsidP="00275654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6D88EF40" w14:textId="05C10854" w:rsidR="009A3768" w:rsidRPr="00FB0B09" w:rsidRDefault="00FB0B09" w:rsidP="00275654">
      <w:pPr>
        <w:pStyle w:val="Akapitzlist"/>
        <w:spacing w:after="0"/>
        <w:ind w:left="-284" w:right="-1022"/>
        <w:jc w:val="center"/>
        <w:rPr>
          <w:b/>
          <w:bCs/>
          <w:sz w:val="28"/>
          <w:szCs w:val="28"/>
          <w:lang w:val="en-US"/>
        </w:rPr>
      </w:pPr>
      <w:r w:rsidRPr="00FB0B09">
        <w:rPr>
          <w:b/>
          <w:bCs/>
          <w:sz w:val="28"/>
          <w:szCs w:val="28"/>
          <w:lang w:val="en-US"/>
        </w:rPr>
        <w:t>Depth = c(3,5,7), minobs = c(2,4,7), type = c(</w:t>
      </w:r>
      <w:r>
        <w:rPr>
          <w:b/>
          <w:bCs/>
          <w:sz w:val="28"/>
          <w:szCs w:val="28"/>
          <w:lang w:val="en-US"/>
        </w:rPr>
        <w:t>‘</w:t>
      </w:r>
      <w:r w:rsidRPr="00FB0B09">
        <w:rPr>
          <w:b/>
          <w:bCs/>
          <w:sz w:val="28"/>
          <w:szCs w:val="28"/>
          <w:lang w:val="en-US"/>
        </w:rPr>
        <w:t>SS</w:t>
      </w:r>
      <w:r>
        <w:rPr>
          <w:b/>
          <w:bCs/>
          <w:sz w:val="28"/>
          <w:szCs w:val="28"/>
          <w:lang w:val="en-US"/>
        </w:rPr>
        <w:t>’</w:t>
      </w:r>
      <w:r w:rsidRPr="00FB0B09">
        <w:rPr>
          <w:b/>
          <w:bCs/>
          <w:sz w:val="28"/>
          <w:szCs w:val="28"/>
          <w:lang w:val="en-US"/>
        </w:rPr>
        <w:t>), overfit = c('none')</w:t>
      </w:r>
    </w:p>
    <w:p w14:paraId="394F5566" w14:textId="77777777" w:rsidR="009A3768" w:rsidRPr="00FB0B09" w:rsidRDefault="009A3768" w:rsidP="00275654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  <w:lang w:val="en-US"/>
        </w:rPr>
      </w:pPr>
    </w:p>
    <w:p w14:paraId="338BFA4E" w14:textId="60A74D78" w:rsidR="009A3768" w:rsidRPr="00B87934" w:rsidRDefault="009A3768" w:rsidP="00275654">
      <w:pPr>
        <w:ind w:left="-284"/>
        <w:jc w:val="center"/>
        <w:rPr>
          <w:sz w:val="48"/>
          <w:szCs w:val="48"/>
        </w:rPr>
      </w:pPr>
      <w:r w:rsidRPr="00B87934">
        <w:rPr>
          <w:sz w:val="48"/>
          <w:szCs w:val="48"/>
        </w:rPr>
        <w:t xml:space="preserve"> </w:t>
      </w:r>
      <w:r w:rsidR="00592C79">
        <w:rPr>
          <w:noProof/>
          <w:sz w:val="48"/>
          <w:szCs w:val="48"/>
          <w:lang w:val="en-US"/>
        </w:rPr>
        <w:drawing>
          <wp:inline distT="0" distB="0" distL="0" distR="0" wp14:anchorId="78EC1DF2" wp14:editId="2DFDD01D">
            <wp:extent cx="3891516" cy="2888490"/>
            <wp:effectExtent l="0" t="0" r="0" b="762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325" cy="289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79919" w14:textId="1841F94B" w:rsidR="00536FF3" w:rsidRPr="00B87934" w:rsidRDefault="00536FF3" w:rsidP="00275654">
      <w:pPr>
        <w:ind w:left="-284"/>
        <w:rPr>
          <w:sz w:val="48"/>
          <w:szCs w:val="48"/>
          <w:u w:val="single"/>
        </w:rPr>
      </w:pPr>
    </w:p>
    <w:p w14:paraId="3605815F" w14:textId="46FDB2F6" w:rsidR="00B67915" w:rsidRPr="00B87934" w:rsidRDefault="00B67915" w:rsidP="00275654">
      <w:pPr>
        <w:ind w:left="-284"/>
        <w:jc w:val="center"/>
        <w:rPr>
          <w:sz w:val="48"/>
          <w:szCs w:val="48"/>
        </w:rPr>
      </w:pPr>
    </w:p>
    <w:p w14:paraId="5FCF34D8" w14:textId="77777777" w:rsidR="00D770F3" w:rsidRPr="00B87934" w:rsidRDefault="00D770F3">
      <w:pPr>
        <w:rPr>
          <w:sz w:val="48"/>
          <w:szCs w:val="48"/>
          <w:u w:val="single"/>
        </w:rPr>
      </w:pPr>
      <w:r w:rsidRPr="00B87934">
        <w:rPr>
          <w:sz w:val="48"/>
          <w:szCs w:val="48"/>
          <w:u w:val="single"/>
        </w:rPr>
        <w:br w:type="page"/>
      </w:r>
    </w:p>
    <w:p w14:paraId="292CD8BE" w14:textId="5B5A89A9" w:rsidR="005F5FF0" w:rsidRDefault="00174846" w:rsidP="00275654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</w:t>
      </w:r>
      <w:r w:rsidR="005F5FF0">
        <w:rPr>
          <w:sz w:val="48"/>
          <w:szCs w:val="48"/>
          <w:u w:val="single"/>
        </w:rPr>
        <w:t xml:space="preserve"> </w:t>
      </w:r>
      <w:r w:rsidR="00B87934">
        <w:rPr>
          <w:sz w:val="48"/>
          <w:szCs w:val="48"/>
          <w:u w:val="single"/>
        </w:rPr>
        <w:t xml:space="preserve">- </w:t>
      </w:r>
      <w:r w:rsidR="005F5FF0">
        <w:rPr>
          <w:sz w:val="48"/>
          <w:szCs w:val="48"/>
          <w:u w:val="single"/>
        </w:rPr>
        <w:t>własna implementacja</w:t>
      </w:r>
      <w:r w:rsidR="005F5FF0">
        <w:rPr>
          <w:sz w:val="28"/>
          <w:szCs w:val="28"/>
        </w:rPr>
        <w:br/>
      </w:r>
      <w:r w:rsidR="005F5FF0">
        <w:rPr>
          <w:b/>
          <w:bCs/>
          <w:sz w:val="40"/>
          <w:szCs w:val="40"/>
        </w:rPr>
        <w:t>Klasyfikacja Binarna</w:t>
      </w:r>
    </w:p>
    <w:p w14:paraId="395CD681" w14:textId="4D7FD08C" w:rsidR="003A10E6" w:rsidRPr="00497D63" w:rsidRDefault="003A10E6" w:rsidP="003A10E6">
      <w:pPr>
        <w:pStyle w:val="Akapitzlist"/>
        <w:spacing w:after="0"/>
        <w:ind w:left="-284" w:right="-1022"/>
        <w:jc w:val="center"/>
        <w:rPr>
          <w:b/>
          <w:bCs/>
          <w:sz w:val="28"/>
          <w:szCs w:val="28"/>
        </w:rPr>
      </w:pPr>
      <w:r w:rsidRPr="00497D63">
        <w:rPr>
          <w:b/>
          <w:bCs/>
          <w:sz w:val="28"/>
          <w:szCs w:val="28"/>
        </w:rPr>
        <w:t>h</w:t>
      </w:r>
      <w:r w:rsidRPr="00497D63">
        <w:rPr>
          <w:b/>
          <w:bCs/>
          <w:sz w:val="28"/>
          <w:szCs w:val="28"/>
        </w:rPr>
        <w:t xml:space="preserve"> = </w:t>
      </w:r>
      <w:r w:rsidRPr="00497D63">
        <w:rPr>
          <w:b/>
          <w:bCs/>
          <w:sz w:val="28"/>
          <w:szCs w:val="28"/>
        </w:rPr>
        <w:t xml:space="preserve">c(4), c(8), c(4,6), c(5,10), c(6,6,6), </w:t>
      </w:r>
      <w:r w:rsidRPr="00497D63">
        <w:rPr>
          <w:b/>
          <w:bCs/>
          <w:sz w:val="28"/>
          <w:szCs w:val="28"/>
        </w:rPr>
        <w:t>c(</w:t>
      </w:r>
      <w:r w:rsidRPr="00497D63">
        <w:rPr>
          <w:b/>
          <w:bCs/>
          <w:sz w:val="28"/>
          <w:szCs w:val="28"/>
        </w:rPr>
        <w:t>4,6,</w:t>
      </w:r>
      <w:r w:rsidR="002F025C" w:rsidRPr="00497D63">
        <w:rPr>
          <w:b/>
          <w:bCs/>
          <w:sz w:val="28"/>
          <w:szCs w:val="28"/>
        </w:rPr>
        <w:t>8,10</w:t>
      </w:r>
      <w:r w:rsidRPr="00497D63">
        <w:rPr>
          <w:b/>
          <w:bCs/>
          <w:sz w:val="28"/>
          <w:szCs w:val="28"/>
        </w:rPr>
        <w:t>)</w:t>
      </w:r>
      <w:r w:rsidR="00497D63" w:rsidRPr="00497D63">
        <w:rPr>
          <w:b/>
          <w:bCs/>
          <w:sz w:val="28"/>
          <w:szCs w:val="28"/>
        </w:rPr>
        <w:br/>
        <w:t>lr</w:t>
      </w:r>
      <w:r w:rsidRPr="00497D63">
        <w:rPr>
          <w:b/>
          <w:bCs/>
          <w:sz w:val="28"/>
          <w:szCs w:val="28"/>
        </w:rPr>
        <w:t xml:space="preserve"> = </w:t>
      </w:r>
      <w:r w:rsidR="00497D63" w:rsidRPr="00497D63">
        <w:rPr>
          <w:b/>
          <w:bCs/>
          <w:sz w:val="28"/>
          <w:szCs w:val="28"/>
        </w:rPr>
        <w:t xml:space="preserve">0.01   /  </w:t>
      </w:r>
      <w:r w:rsidRPr="00497D63">
        <w:rPr>
          <w:b/>
          <w:bCs/>
          <w:sz w:val="28"/>
          <w:szCs w:val="28"/>
        </w:rPr>
        <w:t xml:space="preserve"> </w:t>
      </w:r>
      <w:r w:rsidR="00497D63" w:rsidRPr="00497D63">
        <w:rPr>
          <w:b/>
          <w:bCs/>
          <w:sz w:val="28"/>
          <w:szCs w:val="28"/>
        </w:rPr>
        <w:t>iteracj</w:t>
      </w:r>
      <w:r w:rsidR="00497D63">
        <w:rPr>
          <w:b/>
          <w:bCs/>
          <w:sz w:val="28"/>
          <w:szCs w:val="28"/>
        </w:rPr>
        <w:t>e = c(20000, 100000)</w:t>
      </w:r>
    </w:p>
    <w:p w14:paraId="49075536" w14:textId="77777777" w:rsidR="003A10E6" w:rsidRPr="00497D63" w:rsidRDefault="003A10E6" w:rsidP="00275654">
      <w:pPr>
        <w:ind w:left="-284"/>
        <w:jc w:val="center"/>
        <w:rPr>
          <w:sz w:val="28"/>
          <w:szCs w:val="28"/>
        </w:rPr>
      </w:pPr>
    </w:p>
    <w:p w14:paraId="170F92EE" w14:textId="09246583" w:rsidR="00254B05" w:rsidRPr="00497D63" w:rsidRDefault="0006773B" w:rsidP="00F41FB0">
      <w:pPr>
        <w:ind w:left="567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069FC18" wp14:editId="3D42D70B">
            <wp:extent cx="5218715" cy="3274827"/>
            <wp:effectExtent l="0" t="0" r="1270" b="190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680" cy="3290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936B8" w14:textId="3AA8B849" w:rsidR="00753C01" w:rsidRDefault="00753C01" w:rsidP="00275654">
      <w:pPr>
        <w:ind w:left="-284"/>
        <w:jc w:val="center"/>
        <w:rPr>
          <w:sz w:val="28"/>
          <w:szCs w:val="28"/>
        </w:rPr>
      </w:pPr>
    </w:p>
    <w:p w14:paraId="6BD0B413" w14:textId="75B29372" w:rsidR="0006295E" w:rsidRDefault="0006295E" w:rsidP="00275654">
      <w:pPr>
        <w:ind w:left="-284"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B768CA9" w14:textId="1DC71B35" w:rsidR="005D5CEB" w:rsidRDefault="005D5CEB" w:rsidP="005D5CEB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 - własna implementacja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 xml:space="preserve">Klasyfikacja </w:t>
      </w:r>
      <w:r w:rsidR="00CA22CC">
        <w:rPr>
          <w:b/>
          <w:bCs/>
          <w:sz w:val="40"/>
          <w:szCs w:val="40"/>
        </w:rPr>
        <w:t>Wieloklasowa</w:t>
      </w:r>
    </w:p>
    <w:p w14:paraId="4DFF07A9" w14:textId="77777777" w:rsidR="005D5CEB" w:rsidRPr="00497D63" w:rsidRDefault="005D5CEB" w:rsidP="005D5CEB">
      <w:pPr>
        <w:pStyle w:val="Akapitzlist"/>
        <w:spacing w:after="0"/>
        <w:ind w:left="-284" w:right="-1022"/>
        <w:jc w:val="center"/>
        <w:rPr>
          <w:b/>
          <w:bCs/>
          <w:sz w:val="28"/>
          <w:szCs w:val="28"/>
        </w:rPr>
      </w:pPr>
      <w:r w:rsidRPr="00497D63">
        <w:rPr>
          <w:b/>
          <w:bCs/>
          <w:sz w:val="28"/>
          <w:szCs w:val="28"/>
        </w:rPr>
        <w:t>h = c(4), c(8), c(4,6), c(5,10), c(6,6,6), c(4,6,8,10)</w:t>
      </w:r>
      <w:r w:rsidRPr="00497D63">
        <w:rPr>
          <w:b/>
          <w:bCs/>
          <w:sz w:val="28"/>
          <w:szCs w:val="28"/>
        </w:rPr>
        <w:br/>
        <w:t>lr = 0.01   /   iteracj</w:t>
      </w:r>
      <w:r>
        <w:rPr>
          <w:b/>
          <w:bCs/>
          <w:sz w:val="28"/>
          <w:szCs w:val="28"/>
        </w:rPr>
        <w:t>e = c(20000, 100000)</w:t>
      </w:r>
    </w:p>
    <w:p w14:paraId="21CEED4F" w14:textId="7F1C7D73" w:rsidR="005F5FF0" w:rsidRDefault="005F5FF0" w:rsidP="006D66D3">
      <w:pPr>
        <w:rPr>
          <w:sz w:val="28"/>
          <w:szCs w:val="28"/>
        </w:rPr>
      </w:pPr>
    </w:p>
    <w:p w14:paraId="697EACF6" w14:textId="2CB326BE" w:rsidR="00DF2741" w:rsidRPr="0007533C" w:rsidRDefault="005F772B" w:rsidP="00275654">
      <w:pPr>
        <w:ind w:left="-284"/>
        <w:jc w:val="center"/>
        <w:rPr>
          <w:sz w:val="48"/>
          <w:szCs w:val="48"/>
          <w:u w:val="single"/>
        </w:rPr>
      </w:pPr>
      <w:r>
        <w:rPr>
          <w:noProof/>
          <w:sz w:val="28"/>
          <w:szCs w:val="28"/>
        </w:rPr>
        <w:drawing>
          <wp:inline distT="0" distB="0" distL="0" distR="0" wp14:anchorId="6FE222F5" wp14:editId="3E61EFC0">
            <wp:extent cx="2488019" cy="3267131"/>
            <wp:effectExtent l="0" t="0" r="7620" b="0"/>
            <wp:docPr id="15" name="Obraz 15" descr="Obraz zawierający tekst, kalkulato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, kalkulator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357" cy="3268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3162">
        <w:rPr>
          <w:sz w:val="48"/>
          <w:szCs w:val="48"/>
          <w:u w:val="single"/>
        </w:rPr>
        <w:br w:type="page"/>
      </w:r>
    </w:p>
    <w:p w14:paraId="25775968" w14:textId="14A3FF92" w:rsidR="0090448F" w:rsidRDefault="0090448F" w:rsidP="0090448F">
      <w:pPr>
        <w:pStyle w:val="Akapitzlist"/>
        <w:spacing w:after="0"/>
        <w:ind w:left="-284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 - własna implementacja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6EADB0FD" w14:textId="4E5DBF2F" w:rsidR="0090448F" w:rsidRPr="00497D63" w:rsidRDefault="0090448F" w:rsidP="0090448F">
      <w:pPr>
        <w:pStyle w:val="Akapitzlist"/>
        <w:spacing w:after="0"/>
        <w:ind w:left="-284" w:right="-1022"/>
        <w:jc w:val="center"/>
        <w:rPr>
          <w:b/>
          <w:bCs/>
          <w:sz w:val="28"/>
          <w:szCs w:val="28"/>
        </w:rPr>
      </w:pPr>
      <w:r w:rsidRPr="00497D63">
        <w:rPr>
          <w:b/>
          <w:bCs/>
          <w:sz w:val="28"/>
          <w:szCs w:val="28"/>
        </w:rPr>
        <w:t>h = c(8), c(4,6), c(6,6,6), c(4,6,8,10)</w:t>
      </w:r>
      <w:r w:rsidRPr="00497D63">
        <w:rPr>
          <w:b/>
          <w:bCs/>
          <w:sz w:val="28"/>
          <w:szCs w:val="28"/>
        </w:rPr>
        <w:br/>
        <w:t>lr = 0.01   /   iteracj</w:t>
      </w:r>
      <w:r>
        <w:rPr>
          <w:b/>
          <w:bCs/>
          <w:sz w:val="28"/>
          <w:szCs w:val="28"/>
        </w:rPr>
        <w:t>e = c(20000, 100000)</w:t>
      </w:r>
    </w:p>
    <w:p w14:paraId="122FDF91" w14:textId="77777777" w:rsidR="00122B5F" w:rsidRPr="0090448F" w:rsidRDefault="00122B5F" w:rsidP="00275654">
      <w:pPr>
        <w:ind w:left="-284"/>
        <w:jc w:val="center"/>
        <w:rPr>
          <w:sz w:val="28"/>
          <w:szCs w:val="28"/>
        </w:rPr>
      </w:pPr>
    </w:p>
    <w:p w14:paraId="582BDA29" w14:textId="13F3B34E" w:rsidR="00C6650D" w:rsidRDefault="00DE6BBF" w:rsidP="00B24207">
      <w:pPr>
        <w:ind w:left="851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11EEBCD" wp14:editId="63FB68A0">
            <wp:extent cx="4331070" cy="2530548"/>
            <wp:effectExtent l="0" t="0" r="0" b="317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757" cy="2535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6E226" w14:textId="134C7925" w:rsidR="00DD2869" w:rsidRDefault="00DD2869" w:rsidP="00275654">
      <w:pPr>
        <w:ind w:left="-284"/>
        <w:jc w:val="center"/>
        <w:rPr>
          <w:sz w:val="28"/>
          <w:szCs w:val="28"/>
        </w:rPr>
      </w:pPr>
    </w:p>
    <w:p w14:paraId="3793F71F" w14:textId="09B3ED13" w:rsidR="0053474A" w:rsidRDefault="0053474A" w:rsidP="00275654">
      <w:pPr>
        <w:ind w:left="-284"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6167DFA" w14:textId="77777777" w:rsidR="00B65330" w:rsidRDefault="00B65330" w:rsidP="00275654">
      <w:pPr>
        <w:ind w:left="-284"/>
        <w:rPr>
          <w:sz w:val="32"/>
          <w:szCs w:val="32"/>
          <w:u w:val="single"/>
        </w:rPr>
      </w:pPr>
    </w:p>
    <w:p w14:paraId="04FF1DD0" w14:textId="6A2CB0C7" w:rsidR="00783B85" w:rsidRPr="00BE3E9D" w:rsidRDefault="00322831" w:rsidP="005F161D">
      <w:pPr>
        <w:ind w:left="426"/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Podsumowanie i w</w:t>
      </w:r>
      <w:r w:rsidR="00152BDE">
        <w:rPr>
          <w:b/>
          <w:bCs/>
          <w:sz w:val="52"/>
          <w:szCs w:val="52"/>
        </w:rPr>
        <w:t>nioski</w:t>
      </w:r>
    </w:p>
    <w:p w14:paraId="2F50E704" w14:textId="363A75BB" w:rsidR="001355E7" w:rsidRPr="003222E4" w:rsidRDefault="001355E7" w:rsidP="005F161D">
      <w:pPr>
        <w:ind w:left="426"/>
        <w:jc w:val="center"/>
        <w:rPr>
          <w:sz w:val="16"/>
          <w:szCs w:val="16"/>
        </w:rPr>
      </w:pPr>
    </w:p>
    <w:p w14:paraId="06C4A8DE" w14:textId="38AAE34A" w:rsidR="00F5722A" w:rsidRDefault="00E94F6B" w:rsidP="005F161D">
      <w:pPr>
        <w:ind w:left="426"/>
        <w:rPr>
          <w:sz w:val="28"/>
          <w:szCs w:val="28"/>
        </w:rPr>
      </w:pPr>
      <w:r>
        <w:rPr>
          <w:sz w:val="28"/>
          <w:szCs w:val="28"/>
        </w:rPr>
        <w:tab/>
        <w:t xml:space="preserve">Zaimplementowane modele KNN, Drzew decyzyjnych i Sieci neuronowych bazują na podstawowej idei tych algorytmów. </w:t>
      </w:r>
      <w:r w:rsidR="003805B3">
        <w:rPr>
          <w:sz w:val="28"/>
          <w:szCs w:val="28"/>
        </w:rPr>
        <w:t xml:space="preserve">Nie zostały wprowadzone żadne </w:t>
      </w:r>
      <w:r w:rsidR="00A94468">
        <w:rPr>
          <w:sz w:val="28"/>
          <w:szCs w:val="28"/>
        </w:rPr>
        <w:t xml:space="preserve">dodatkowe algorytmy, które powodowałyby zwiększenie celności predykcji tych algorytmów. </w:t>
      </w:r>
      <w:r w:rsidR="0048457B">
        <w:rPr>
          <w:sz w:val="28"/>
          <w:szCs w:val="28"/>
        </w:rPr>
        <w:t xml:space="preserve">Sieci neuronowe zostały uogólnione dzięki czemu można wprowadzić dowolną ilość warstw o różnej ilości neuronów i sprawdzić ich działanie. </w:t>
      </w:r>
      <w:r w:rsidR="008D1A7B">
        <w:rPr>
          <w:sz w:val="28"/>
          <w:szCs w:val="28"/>
        </w:rPr>
        <w:t xml:space="preserve">Jeśli chodzi o </w:t>
      </w:r>
      <w:proofErr w:type="spellStart"/>
      <w:r w:rsidR="008D1A7B">
        <w:rPr>
          <w:sz w:val="28"/>
          <w:szCs w:val="28"/>
        </w:rPr>
        <w:t>kroswalidację</w:t>
      </w:r>
      <w:proofErr w:type="spellEnd"/>
      <w:r w:rsidR="008D1A7B">
        <w:rPr>
          <w:sz w:val="28"/>
          <w:szCs w:val="28"/>
        </w:rPr>
        <w:t xml:space="preserve">, to </w:t>
      </w:r>
      <w:r w:rsidR="000A3AAE">
        <w:rPr>
          <w:sz w:val="28"/>
          <w:szCs w:val="28"/>
        </w:rPr>
        <w:t xml:space="preserve">w przypadku KNN zrównoleglono obliczenia, ponieważ pojedynczy model, w zależności od </w:t>
      </w:r>
      <w:r w:rsidR="00797BDA">
        <w:rPr>
          <w:sz w:val="28"/>
          <w:szCs w:val="28"/>
        </w:rPr>
        <w:t xml:space="preserve">rozmiaru danych, </w:t>
      </w:r>
      <w:r w:rsidR="000F2039">
        <w:rPr>
          <w:sz w:val="28"/>
          <w:szCs w:val="28"/>
        </w:rPr>
        <w:t>model liczył się nawet kilka minut.</w:t>
      </w:r>
      <w:r w:rsidR="00A94013">
        <w:rPr>
          <w:sz w:val="28"/>
          <w:szCs w:val="28"/>
        </w:rPr>
        <w:t xml:space="preserve"> Wykorzystano do tego </w:t>
      </w:r>
      <w:r w:rsidR="002E129E">
        <w:rPr>
          <w:sz w:val="28"/>
          <w:szCs w:val="28"/>
        </w:rPr>
        <w:t>funkcję „</w:t>
      </w:r>
      <w:proofErr w:type="spellStart"/>
      <w:r w:rsidR="002E129E">
        <w:rPr>
          <w:sz w:val="28"/>
          <w:szCs w:val="28"/>
        </w:rPr>
        <w:t>foreach</w:t>
      </w:r>
      <w:proofErr w:type="spellEnd"/>
      <w:r w:rsidR="002E129E">
        <w:rPr>
          <w:sz w:val="28"/>
          <w:szCs w:val="28"/>
        </w:rPr>
        <w:t xml:space="preserve">” </w:t>
      </w:r>
      <w:r w:rsidR="00B46E22">
        <w:rPr>
          <w:sz w:val="28"/>
          <w:szCs w:val="28"/>
        </w:rPr>
        <w:t>ustawiając odpowiednie parametry wejściowe, aby każda z instancji miała potrzebne dane do uzupełnienia tabeli wyjściowej.</w:t>
      </w:r>
      <w:r w:rsidR="00F5722A">
        <w:rPr>
          <w:sz w:val="28"/>
          <w:szCs w:val="28"/>
        </w:rPr>
        <w:t xml:space="preserve"> </w:t>
      </w:r>
      <w:r w:rsidR="003D14EC">
        <w:rPr>
          <w:sz w:val="28"/>
          <w:szCs w:val="28"/>
        </w:rPr>
        <w:t>Dzięki temu siatka modeli z wybranymi parametrami</w:t>
      </w:r>
      <w:r w:rsidR="001B02BF">
        <w:rPr>
          <w:sz w:val="28"/>
          <w:szCs w:val="28"/>
        </w:rPr>
        <w:t>,</w:t>
      </w:r>
      <w:r w:rsidR="003D14EC">
        <w:rPr>
          <w:sz w:val="28"/>
          <w:szCs w:val="28"/>
        </w:rPr>
        <w:t xml:space="preserve"> z uwzględnieniem </w:t>
      </w:r>
      <w:proofErr w:type="spellStart"/>
      <w:r w:rsidR="003D14EC">
        <w:rPr>
          <w:sz w:val="28"/>
          <w:szCs w:val="28"/>
        </w:rPr>
        <w:t>kroswalidacji</w:t>
      </w:r>
      <w:proofErr w:type="spellEnd"/>
      <w:r w:rsidR="003D14EC">
        <w:rPr>
          <w:sz w:val="28"/>
          <w:szCs w:val="28"/>
        </w:rPr>
        <w:t xml:space="preserve"> (</w:t>
      </w:r>
      <w:proofErr w:type="spellStart"/>
      <w:r w:rsidR="003D14EC">
        <w:rPr>
          <w:sz w:val="28"/>
          <w:szCs w:val="28"/>
        </w:rPr>
        <w:t>kFold</w:t>
      </w:r>
      <w:proofErr w:type="spellEnd"/>
      <w:r w:rsidR="003D14EC">
        <w:rPr>
          <w:sz w:val="28"/>
          <w:szCs w:val="28"/>
        </w:rPr>
        <w:t xml:space="preserve"> = 10 dla wszystkich obliczeń)</w:t>
      </w:r>
      <w:r w:rsidR="001B02BF">
        <w:rPr>
          <w:sz w:val="28"/>
          <w:szCs w:val="28"/>
        </w:rPr>
        <w:t>,</w:t>
      </w:r>
      <w:r w:rsidR="003D14EC">
        <w:rPr>
          <w:sz w:val="28"/>
          <w:szCs w:val="28"/>
        </w:rPr>
        <w:t xml:space="preserve"> policzyła się </w:t>
      </w:r>
      <w:r w:rsidR="00255BD9">
        <w:rPr>
          <w:sz w:val="28"/>
          <w:szCs w:val="28"/>
        </w:rPr>
        <w:t>odpowiednio szybciej</w:t>
      </w:r>
      <w:r w:rsidR="00817D03">
        <w:rPr>
          <w:sz w:val="28"/>
          <w:szCs w:val="28"/>
        </w:rPr>
        <w:t xml:space="preserve"> </w:t>
      </w:r>
      <w:r w:rsidR="00EE4270">
        <w:rPr>
          <w:sz w:val="28"/>
          <w:szCs w:val="28"/>
        </w:rPr>
        <w:t xml:space="preserve">- </w:t>
      </w:r>
      <w:r w:rsidR="00817D03">
        <w:rPr>
          <w:sz w:val="28"/>
          <w:szCs w:val="28"/>
        </w:rPr>
        <w:t>w zależności od sprzętu.</w:t>
      </w:r>
    </w:p>
    <w:p w14:paraId="1728B3D2" w14:textId="1AD089C1" w:rsidR="00E94F6B" w:rsidRDefault="00F5722A" w:rsidP="00F5722A">
      <w:pPr>
        <w:ind w:left="426" w:firstLine="282"/>
        <w:rPr>
          <w:sz w:val="28"/>
          <w:szCs w:val="28"/>
        </w:rPr>
      </w:pPr>
      <w:r>
        <w:rPr>
          <w:sz w:val="28"/>
          <w:szCs w:val="28"/>
        </w:rPr>
        <w:t xml:space="preserve">W przypadku klasyfikacji binarnej </w:t>
      </w:r>
      <w:r w:rsidR="00D428CF">
        <w:rPr>
          <w:sz w:val="28"/>
          <w:szCs w:val="28"/>
        </w:rPr>
        <w:t>wszystkie algorytmy zaimplementowane własnoręcznie osiągnęły bardzo podobne maksymalne wyniki w okolicy 0.9</w:t>
      </w:r>
      <w:r w:rsidR="00E43FE7">
        <w:rPr>
          <w:sz w:val="28"/>
          <w:szCs w:val="28"/>
        </w:rPr>
        <w:t xml:space="preserve">0 </w:t>
      </w:r>
      <w:r w:rsidR="00D428CF">
        <w:rPr>
          <w:sz w:val="28"/>
          <w:szCs w:val="28"/>
        </w:rPr>
        <w:t>-</w:t>
      </w:r>
      <w:r w:rsidR="00E43FE7">
        <w:rPr>
          <w:sz w:val="28"/>
          <w:szCs w:val="28"/>
        </w:rPr>
        <w:t xml:space="preserve"> </w:t>
      </w:r>
      <w:r w:rsidR="00D428CF">
        <w:rPr>
          <w:sz w:val="28"/>
          <w:szCs w:val="28"/>
        </w:rPr>
        <w:t>0.92.</w:t>
      </w:r>
      <w:r w:rsidR="00E43FE7">
        <w:rPr>
          <w:sz w:val="28"/>
          <w:szCs w:val="28"/>
        </w:rPr>
        <w:t xml:space="preserve"> </w:t>
      </w:r>
      <w:r w:rsidR="007328FC">
        <w:rPr>
          <w:sz w:val="28"/>
          <w:szCs w:val="28"/>
        </w:rPr>
        <w:t xml:space="preserve">Są to bardzo zadowalające wyniki w porównaniu do modeli z bibliotek R, które osiągnęły precyzję na </w:t>
      </w:r>
      <w:r w:rsidR="00883BAA">
        <w:rPr>
          <w:sz w:val="28"/>
          <w:szCs w:val="28"/>
        </w:rPr>
        <w:t xml:space="preserve">tym samym </w:t>
      </w:r>
      <w:r w:rsidR="007328FC">
        <w:rPr>
          <w:sz w:val="28"/>
          <w:szCs w:val="28"/>
        </w:rPr>
        <w:t xml:space="preserve">poziomie. </w:t>
      </w:r>
      <w:r w:rsidR="00D428CF">
        <w:rPr>
          <w:sz w:val="28"/>
          <w:szCs w:val="28"/>
        </w:rPr>
        <w:t xml:space="preserve"> </w:t>
      </w:r>
      <w:r w:rsidR="006B1AE0">
        <w:rPr>
          <w:sz w:val="28"/>
          <w:szCs w:val="28"/>
        </w:rPr>
        <w:t>Dane do klasyfikacji wieloklasowej</w:t>
      </w:r>
      <w:r w:rsidR="00004E3F">
        <w:rPr>
          <w:sz w:val="28"/>
          <w:szCs w:val="28"/>
        </w:rPr>
        <w:t xml:space="preserve"> wykazały słabość algorytmu Drzew decyzyjnych</w:t>
      </w:r>
      <w:r w:rsidR="00750A22">
        <w:rPr>
          <w:sz w:val="28"/>
          <w:szCs w:val="28"/>
        </w:rPr>
        <w:t>.</w:t>
      </w:r>
      <w:r w:rsidR="00EA653B">
        <w:rPr>
          <w:sz w:val="28"/>
          <w:szCs w:val="28"/>
        </w:rPr>
        <w:t xml:space="preserve"> W przypadku obu implementacji drzewa osiągnęły </w:t>
      </w:r>
      <w:r w:rsidR="002B57A6">
        <w:rPr>
          <w:sz w:val="28"/>
          <w:szCs w:val="28"/>
        </w:rPr>
        <w:t>najgorsze wyniki – 0.75 dla własnej implementacji oraz 0.78 dla Rpart.</w:t>
      </w:r>
      <w:r w:rsidR="00750A22">
        <w:rPr>
          <w:sz w:val="28"/>
          <w:szCs w:val="28"/>
        </w:rPr>
        <w:t xml:space="preserve"> </w:t>
      </w:r>
      <w:r w:rsidR="004F459C">
        <w:rPr>
          <w:sz w:val="28"/>
          <w:szCs w:val="28"/>
        </w:rPr>
        <w:t xml:space="preserve">KNN osiągnął dokładność predykcji 0.88, </w:t>
      </w:r>
      <w:r w:rsidR="00C32F76">
        <w:rPr>
          <w:sz w:val="28"/>
          <w:szCs w:val="28"/>
        </w:rPr>
        <w:t xml:space="preserve">a sieć neuronowa </w:t>
      </w:r>
      <w:r w:rsidR="00A753F1" w:rsidRPr="003910CD">
        <w:rPr>
          <w:sz w:val="28"/>
          <w:szCs w:val="28"/>
        </w:rPr>
        <w:t>0.92</w:t>
      </w:r>
      <w:r w:rsidR="00733D68">
        <w:rPr>
          <w:sz w:val="28"/>
          <w:szCs w:val="28"/>
        </w:rPr>
        <w:t xml:space="preserve"> </w:t>
      </w:r>
      <w:r w:rsidR="00C32F76">
        <w:rPr>
          <w:sz w:val="28"/>
          <w:szCs w:val="28"/>
        </w:rPr>
        <w:t xml:space="preserve">. </w:t>
      </w:r>
      <w:r w:rsidR="001C227A">
        <w:rPr>
          <w:sz w:val="28"/>
          <w:szCs w:val="28"/>
        </w:rPr>
        <w:t xml:space="preserve">Tutaj </w:t>
      </w:r>
      <w:r w:rsidR="006F7FE2">
        <w:rPr>
          <w:sz w:val="28"/>
          <w:szCs w:val="28"/>
        </w:rPr>
        <w:t xml:space="preserve">funkcje z bibliotek okazały się </w:t>
      </w:r>
      <w:r w:rsidR="00D062E5">
        <w:rPr>
          <w:sz w:val="28"/>
          <w:szCs w:val="28"/>
        </w:rPr>
        <w:t>nieco lepsze,</w:t>
      </w:r>
      <w:r w:rsidR="006F7FE2">
        <w:rPr>
          <w:sz w:val="28"/>
          <w:szCs w:val="28"/>
        </w:rPr>
        <w:t xml:space="preserve"> z wynikami odpowiednio - </w:t>
      </w:r>
      <w:r w:rsidR="00521612">
        <w:rPr>
          <w:sz w:val="28"/>
          <w:szCs w:val="28"/>
        </w:rPr>
        <w:t xml:space="preserve"> </w:t>
      </w:r>
      <w:r w:rsidR="002554D6" w:rsidRPr="002554D6">
        <w:rPr>
          <w:sz w:val="28"/>
          <w:szCs w:val="28"/>
        </w:rPr>
        <w:t>0.91</w:t>
      </w:r>
      <w:r w:rsidR="00521612">
        <w:rPr>
          <w:sz w:val="28"/>
          <w:szCs w:val="28"/>
        </w:rPr>
        <w:t xml:space="preserve"> dla KNN</w:t>
      </w:r>
      <w:r w:rsidR="00556AA3">
        <w:rPr>
          <w:sz w:val="28"/>
          <w:szCs w:val="28"/>
        </w:rPr>
        <w:t xml:space="preserve"> </w:t>
      </w:r>
      <w:r w:rsidR="00521612">
        <w:rPr>
          <w:sz w:val="28"/>
          <w:szCs w:val="28"/>
        </w:rPr>
        <w:t xml:space="preserve">oraz </w:t>
      </w:r>
      <w:r w:rsidR="00556AA3" w:rsidRPr="00556AA3">
        <w:rPr>
          <w:sz w:val="28"/>
          <w:szCs w:val="28"/>
        </w:rPr>
        <w:t>0.96</w:t>
      </w:r>
      <w:r w:rsidR="00521612">
        <w:rPr>
          <w:sz w:val="28"/>
          <w:szCs w:val="28"/>
        </w:rPr>
        <w:t xml:space="preserve"> dla sieci neuronowej.  </w:t>
      </w:r>
      <w:r w:rsidR="003D14EC">
        <w:rPr>
          <w:sz w:val="28"/>
          <w:szCs w:val="28"/>
        </w:rPr>
        <w:t xml:space="preserve">Ostatnim </w:t>
      </w:r>
      <w:r w:rsidR="008C0EEF">
        <w:rPr>
          <w:sz w:val="28"/>
          <w:szCs w:val="28"/>
        </w:rPr>
        <w:t>problemem była regresja</w:t>
      </w:r>
      <w:r w:rsidR="00527C98">
        <w:rPr>
          <w:sz w:val="28"/>
          <w:szCs w:val="28"/>
        </w:rPr>
        <w:t xml:space="preserve">. </w:t>
      </w:r>
      <w:r w:rsidR="00AA2776">
        <w:rPr>
          <w:sz w:val="28"/>
          <w:szCs w:val="28"/>
        </w:rPr>
        <w:t xml:space="preserve">Modele zbudowane przy pomocy </w:t>
      </w:r>
      <w:r w:rsidR="00DF3389">
        <w:rPr>
          <w:sz w:val="28"/>
          <w:szCs w:val="28"/>
        </w:rPr>
        <w:t xml:space="preserve">bibliotek R osiągnęły wyniki </w:t>
      </w:r>
      <w:r w:rsidR="00F53AAD">
        <w:rPr>
          <w:sz w:val="28"/>
          <w:szCs w:val="28"/>
        </w:rPr>
        <w:t>podobne do</w:t>
      </w:r>
      <w:r w:rsidR="00427E6E">
        <w:rPr>
          <w:sz w:val="28"/>
          <w:szCs w:val="28"/>
        </w:rPr>
        <w:t xml:space="preserve"> własnych implementacji. </w:t>
      </w:r>
      <w:r w:rsidR="00D76D39">
        <w:rPr>
          <w:sz w:val="28"/>
          <w:szCs w:val="28"/>
        </w:rPr>
        <w:t>Najlepszym modelem dla regresji okazał</w:t>
      </w:r>
      <w:r w:rsidR="00D8150B">
        <w:rPr>
          <w:sz w:val="28"/>
          <w:szCs w:val="28"/>
        </w:rPr>
        <w:t xml:space="preserve">y się sieci neuronowe </w:t>
      </w:r>
      <w:r w:rsidR="00D76D39">
        <w:rPr>
          <w:sz w:val="28"/>
          <w:szCs w:val="28"/>
        </w:rPr>
        <w:t xml:space="preserve">z biblioteki R, gdzie MAE wyniosło </w:t>
      </w:r>
      <w:r w:rsidR="00542C2D" w:rsidRPr="00542C2D">
        <w:rPr>
          <w:sz w:val="28"/>
          <w:szCs w:val="28"/>
        </w:rPr>
        <w:t>0.0016</w:t>
      </w:r>
      <w:r w:rsidR="003E26C4">
        <w:rPr>
          <w:sz w:val="28"/>
          <w:szCs w:val="28"/>
        </w:rPr>
        <w:t xml:space="preserve"> </w:t>
      </w:r>
      <w:r w:rsidR="00D76D39">
        <w:rPr>
          <w:sz w:val="28"/>
          <w:szCs w:val="28"/>
        </w:rPr>
        <w:t xml:space="preserve">. </w:t>
      </w:r>
      <w:r w:rsidR="002D4178">
        <w:rPr>
          <w:sz w:val="28"/>
          <w:szCs w:val="28"/>
        </w:rPr>
        <w:t xml:space="preserve">Najlepszym własnym modelem jest w tym przypadku </w:t>
      </w:r>
      <w:r w:rsidR="004152CB" w:rsidRPr="004152CB">
        <w:rPr>
          <w:sz w:val="28"/>
          <w:szCs w:val="28"/>
        </w:rPr>
        <w:t>jest sieć neuronowa</w:t>
      </w:r>
      <w:r w:rsidR="002D4178">
        <w:rPr>
          <w:sz w:val="28"/>
          <w:szCs w:val="28"/>
        </w:rPr>
        <w:t xml:space="preserve"> z MAE wynoszącym </w:t>
      </w:r>
      <w:r w:rsidR="00B555FC" w:rsidRPr="00B555FC">
        <w:rPr>
          <w:sz w:val="28"/>
          <w:szCs w:val="28"/>
        </w:rPr>
        <w:t>34.29</w:t>
      </w:r>
      <w:r w:rsidR="00694D74">
        <w:rPr>
          <w:sz w:val="28"/>
          <w:szCs w:val="28"/>
        </w:rPr>
        <w:t xml:space="preserve"> </w:t>
      </w:r>
      <w:r w:rsidR="002D4178">
        <w:rPr>
          <w:sz w:val="28"/>
          <w:szCs w:val="28"/>
        </w:rPr>
        <w:t xml:space="preserve">. </w:t>
      </w:r>
      <w:r w:rsidR="00682FA7">
        <w:rPr>
          <w:sz w:val="28"/>
          <w:szCs w:val="28"/>
        </w:rPr>
        <w:t>Pozostałe własne modele osiągnęły odpowiednio</w:t>
      </w:r>
      <w:r w:rsidR="002A273F">
        <w:rPr>
          <w:sz w:val="28"/>
          <w:szCs w:val="28"/>
        </w:rPr>
        <w:t>:</w:t>
      </w:r>
      <w:r w:rsidR="002A273F" w:rsidRPr="00C10F3B">
        <w:rPr>
          <w:sz w:val="28"/>
          <w:szCs w:val="28"/>
        </w:rPr>
        <w:t xml:space="preserve"> </w:t>
      </w:r>
      <w:r w:rsidR="00BA0EC1" w:rsidRPr="00C10F3B">
        <w:rPr>
          <w:sz w:val="28"/>
          <w:szCs w:val="28"/>
        </w:rPr>
        <w:t>KNN</w:t>
      </w:r>
      <w:r w:rsidR="002A273F">
        <w:rPr>
          <w:sz w:val="28"/>
          <w:szCs w:val="28"/>
        </w:rPr>
        <w:t xml:space="preserve"> – </w:t>
      </w:r>
      <w:r w:rsidR="00BA0EC1">
        <w:rPr>
          <w:sz w:val="28"/>
          <w:szCs w:val="28"/>
        </w:rPr>
        <w:t>38.74</w:t>
      </w:r>
      <w:r w:rsidR="002A273F">
        <w:rPr>
          <w:sz w:val="28"/>
          <w:szCs w:val="28"/>
        </w:rPr>
        <w:t xml:space="preserve"> (</w:t>
      </w:r>
      <w:r w:rsidR="00655305">
        <w:rPr>
          <w:sz w:val="28"/>
          <w:szCs w:val="28"/>
        </w:rPr>
        <w:t xml:space="preserve">caret = </w:t>
      </w:r>
      <w:r w:rsidR="0012481C">
        <w:rPr>
          <w:sz w:val="28"/>
          <w:szCs w:val="28"/>
        </w:rPr>
        <w:t>31.54</w:t>
      </w:r>
      <w:r w:rsidR="002A273F">
        <w:rPr>
          <w:sz w:val="28"/>
          <w:szCs w:val="28"/>
        </w:rPr>
        <w:t xml:space="preserve">) oraz </w:t>
      </w:r>
      <w:r w:rsidR="00655305" w:rsidRPr="00C10F3B">
        <w:rPr>
          <w:sz w:val="28"/>
          <w:szCs w:val="28"/>
        </w:rPr>
        <w:t>drzewa decyzyjne</w:t>
      </w:r>
      <w:r w:rsidR="002A273F">
        <w:rPr>
          <w:sz w:val="28"/>
          <w:szCs w:val="28"/>
        </w:rPr>
        <w:t xml:space="preserve"> – </w:t>
      </w:r>
      <w:r w:rsidR="00655305">
        <w:rPr>
          <w:sz w:val="28"/>
          <w:szCs w:val="28"/>
        </w:rPr>
        <w:t>41.22</w:t>
      </w:r>
      <w:r w:rsidR="002A273F">
        <w:rPr>
          <w:sz w:val="28"/>
          <w:szCs w:val="28"/>
        </w:rPr>
        <w:t xml:space="preserve"> (</w:t>
      </w:r>
      <w:r w:rsidR="00785321">
        <w:rPr>
          <w:sz w:val="28"/>
          <w:szCs w:val="28"/>
        </w:rPr>
        <w:t>Rpart = 4</w:t>
      </w:r>
      <w:r w:rsidR="00735412">
        <w:rPr>
          <w:sz w:val="28"/>
          <w:szCs w:val="28"/>
        </w:rPr>
        <w:t>9.96</w:t>
      </w:r>
      <w:r w:rsidR="00655305">
        <w:rPr>
          <w:sz w:val="28"/>
          <w:szCs w:val="28"/>
        </w:rPr>
        <w:t>)</w:t>
      </w:r>
      <w:r w:rsidR="002A273F">
        <w:rPr>
          <w:sz w:val="28"/>
          <w:szCs w:val="28"/>
        </w:rPr>
        <w:t xml:space="preserve">. </w:t>
      </w:r>
    </w:p>
    <w:p w14:paraId="5353FC9D" w14:textId="2B978A2B" w:rsidR="00E94F6B" w:rsidRDefault="00632996" w:rsidP="005F161D">
      <w:pPr>
        <w:ind w:left="426"/>
        <w:rPr>
          <w:sz w:val="28"/>
          <w:szCs w:val="28"/>
        </w:rPr>
      </w:pPr>
      <w:r>
        <w:rPr>
          <w:sz w:val="28"/>
          <w:szCs w:val="28"/>
        </w:rPr>
        <w:tab/>
      </w:r>
      <w:r w:rsidR="00705C41">
        <w:rPr>
          <w:sz w:val="28"/>
          <w:szCs w:val="28"/>
        </w:rPr>
        <w:t xml:space="preserve">Wyniki, które </w:t>
      </w:r>
      <w:r w:rsidR="00C15DC2">
        <w:rPr>
          <w:sz w:val="28"/>
          <w:szCs w:val="28"/>
        </w:rPr>
        <w:t xml:space="preserve">zostały porównane dotyczą wybranych modeli i użytych parametrów. Może się okazać, że najlepsze </w:t>
      </w:r>
      <w:r w:rsidR="001B4C6E">
        <w:rPr>
          <w:sz w:val="28"/>
          <w:szCs w:val="28"/>
        </w:rPr>
        <w:t xml:space="preserve">parametry zostały pominięte w siatce hiper-parametrów. </w:t>
      </w:r>
      <w:r w:rsidR="003222E4">
        <w:rPr>
          <w:sz w:val="28"/>
          <w:szCs w:val="28"/>
        </w:rPr>
        <w:t>Podsumowując wyniki można śmiało stwierdzić, że własne implementacje nie odbiegają</w:t>
      </w:r>
      <w:r w:rsidR="004D676F">
        <w:rPr>
          <w:sz w:val="28"/>
          <w:szCs w:val="28"/>
        </w:rPr>
        <w:t xml:space="preserve">, aż tak bardzo od </w:t>
      </w:r>
      <w:r w:rsidR="005E4896">
        <w:rPr>
          <w:sz w:val="28"/>
          <w:szCs w:val="28"/>
        </w:rPr>
        <w:t>dopracowanych implementacji z bibliotek R.</w:t>
      </w:r>
      <w:r w:rsidR="008512EB">
        <w:rPr>
          <w:sz w:val="28"/>
          <w:szCs w:val="28"/>
        </w:rPr>
        <w:t xml:space="preserve"> Można śmiało stwierdzić, że </w:t>
      </w:r>
      <w:r w:rsidR="00B71A51">
        <w:rPr>
          <w:sz w:val="28"/>
          <w:szCs w:val="28"/>
        </w:rPr>
        <w:t>algorytmy z bibliotek są</w:t>
      </w:r>
      <w:r w:rsidR="008512EB">
        <w:rPr>
          <w:sz w:val="28"/>
          <w:szCs w:val="28"/>
        </w:rPr>
        <w:t xml:space="preserve"> dużo lepiej zoptymalizowane pod kątem </w:t>
      </w:r>
      <w:r w:rsidR="00B37206">
        <w:rPr>
          <w:sz w:val="28"/>
          <w:szCs w:val="28"/>
        </w:rPr>
        <w:t xml:space="preserve">szybkości działania. </w:t>
      </w:r>
    </w:p>
    <w:p w14:paraId="12FB8CCE" w14:textId="2BB2274E" w:rsidR="00E8160D" w:rsidRDefault="00E8160D" w:rsidP="005F161D">
      <w:pPr>
        <w:ind w:left="426"/>
        <w:rPr>
          <w:sz w:val="28"/>
          <w:szCs w:val="28"/>
        </w:rPr>
      </w:pPr>
    </w:p>
    <w:sectPr w:rsidR="00E8160D" w:rsidSect="00AA7D63">
      <w:pgSz w:w="11906" w:h="16838"/>
      <w:pgMar w:top="426" w:right="1276" w:bottom="851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B0193"/>
    <w:multiLevelType w:val="hybridMultilevel"/>
    <w:tmpl w:val="0AFCC5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85308"/>
    <w:multiLevelType w:val="hybridMultilevel"/>
    <w:tmpl w:val="20CCB5F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3444CC"/>
    <w:multiLevelType w:val="hybridMultilevel"/>
    <w:tmpl w:val="25A6C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13211"/>
    <w:multiLevelType w:val="hybridMultilevel"/>
    <w:tmpl w:val="D2E679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CB0C8A"/>
    <w:multiLevelType w:val="hybridMultilevel"/>
    <w:tmpl w:val="F31877C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466C3"/>
    <w:multiLevelType w:val="hybridMultilevel"/>
    <w:tmpl w:val="A3986A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LYwMjU0MTc2M7dQ0lEKTi0uzszPAykwqgUAEOIpEiwAAAA="/>
  </w:docVars>
  <w:rsids>
    <w:rsidRoot w:val="00166910"/>
    <w:rsid w:val="00001DE0"/>
    <w:rsid w:val="00002366"/>
    <w:rsid w:val="00002CDB"/>
    <w:rsid w:val="00004E3F"/>
    <w:rsid w:val="00005723"/>
    <w:rsid w:val="00006BF7"/>
    <w:rsid w:val="00012BEB"/>
    <w:rsid w:val="00012D34"/>
    <w:rsid w:val="00014048"/>
    <w:rsid w:val="00017EBE"/>
    <w:rsid w:val="000208C7"/>
    <w:rsid w:val="00021DDB"/>
    <w:rsid w:val="00027957"/>
    <w:rsid w:val="00032614"/>
    <w:rsid w:val="00032EEF"/>
    <w:rsid w:val="00033E60"/>
    <w:rsid w:val="000369EE"/>
    <w:rsid w:val="00036D90"/>
    <w:rsid w:val="00043E73"/>
    <w:rsid w:val="00050748"/>
    <w:rsid w:val="0005439E"/>
    <w:rsid w:val="00054829"/>
    <w:rsid w:val="0005573C"/>
    <w:rsid w:val="00055948"/>
    <w:rsid w:val="00056062"/>
    <w:rsid w:val="000611CA"/>
    <w:rsid w:val="000626BD"/>
    <w:rsid w:val="0006295E"/>
    <w:rsid w:val="000671B3"/>
    <w:rsid w:val="0006773B"/>
    <w:rsid w:val="00070664"/>
    <w:rsid w:val="00070B85"/>
    <w:rsid w:val="00072F38"/>
    <w:rsid w:val="00073E43"/>
    <w:rsid w:val="0007533C"/>
    <w:rsid w:val="00082191"/>
    <w:rsid w:val="000828AD"/>
    <w:rsid w:val="00082EF8"/>
    <w:rsid w:val="0008449F"/>
    <w:rsid w:val="00084A58"/>
    <w:rsid w:val="000853AC"/>
    <w:rsid w:val="00087C84"/>
    <w:rsid w:val="00090AE2"/>
    <w:rsid w:val="00094A77"/>
    <w:rsid w:val="0009559F"/>
    <w:rsid w:val="00096730"/>
    <w:rsid w:val="000A3389"/>
    <w:rsid w:val="000A3AAE"/>
    <w:rsid w:val="000B06FB"/>
    <w:rsid w:val="000C0C6F"/>
    <w:rsid w:val="000C5CE1"/>
    <w:rsid w:val="000C5E5B"/>
    <w:rsid w:val="000C7EFE"/>
    <w:rsid w:val="000D1EE0"/>
    <w:rsid w:val="000D3D7F"/>
    <w:rsid w:val="000D4F5F"/>
    <w:rsid w:val="000D6E50"/>
    <w:rsid w:val="000D7953"/>
    <w:rsid w:val="000E10B5"/>
    <w:rsid w:val="000E38C0"/>
    <w:rsid w:val="000E3BA9"/>
    <w:rsid w:val="000E4745"/>
    <w:rsid w:val="000F2039"/>
    <w:rsid w:val="000F56C2"/>
    <w:rsid w:val="000F6DB0"/>
    <w:rsid w:val="000F7F5C"/>
    <w:rsid w:val="00100EA9"/>
    <w:rsid w:val="00104247"/>
    <w:rsid w:val="001075EC"/>
    <w:rsid w:val="001147E8"/>
    <w:rsid w:val="00120DFE"/>
    <w:rsid w:val="00122B5F"/>
    <w:rsid w:val="0012481C"/>
    <w:rsid w:val="00124CFF"/>
    <w:rsid w:val="00126609"/>
    <w:rsid w:val="00132478"/>
    <w:rsid w:val="001338C0"/>
    <w:rsid w:val="00135071"/>
    <w:rsid w:val="001355E7"/>
    <w:rsid w:val="00136452"/>
    <w:rsid w:val="00137C5D"/>
    <w:rsid w:val="0014127C"/>
    <w:rsid w:val="00143162"/>
    <w:rsid w:val="001502BF"/>
    <w:rsid w:val="00151871"/>
    <w:rsid w:val="00152BDE"/>
    <w:rsid w:val="0015580F"/>
    <w:rsid w:val="00157E45"/>
    <w:rsid w:val="00166910"/>
    <w:rsid w:val="00174185"/>
    <w:rsid w:val="00174846"/>
    <w:rsid w:val="00177A4E"/>
    <w:rsid w:val="00181071"/>
    <w:rsid w:val="00185A54"/>
    <w:rsid w:val="00186E35"/>
    <w:rsid w:val="00192E0F"/>
    <w:rsid w:val="00196330"/>
    <w:rsid w:val="00197DB3"/>
    <w:rsid w:val="00197ED8"/>
    <w:rsid w:val="001A1972"/>
    <w:rsid w:val="001A361C"/>
    <w:rsid w:val="001A4D8D"/>
    <w:rsid w:val="001A4ECD"/>
    <w:rsid w:val="001B02BF"/>
    <w:rsid w:val="001B0799"/>
    <w:rsid w:val="001B0A10"/>
    <w:rsid w:val="001B1AF1"/>
    <w:rsid w:val="001B44CA"/>
    <w:rsid w:val="001B4C6E"/>
    <w:rsid w:val="001C04E4"/>
    <w:rsid w:val="001C227A"/>
    <w:rsid w:val="001C5178"/>
    <w:rsid w:val="001D03AB"/>
    <w:rsid w:val="001D3C59"/>
    <w:rsid w:val="001D6010"/>
    <w:rsid w:val="001E7FF7"/>
    <w:rsid w:val="001F23F2"/>
    <w:rsid w:val="001F298A"/>
    <w:rsid w:val="00204FDC"/>
    <w:rsid w:val="00210DFD"/>
    <w:rsid w:val="00214ADE"/>
    <w:rsid w:val="00220C16"/>
    <w:rsid w:val="00221DF1"/>
    <w:rsid w:val="00222075"/>
    <w:rsid w:val="00223B6E"/>
    <w:rsid w:val="002337FD"/>
    <w:rsid w:val="00235575"/>
    <w:rsid w:val="00241AE7"/>
    <w:rsid w:val="00251958"/>
    <w:rsid w:val="00254B05"/>
    <w:rsid w:val="00254EEE"/>
    <w:rsid w:val="002554D6"/>
    <w:rsid w:val="00255BD9"/>
    <w:rsid w:val="00255F08"/>
    <w:rsid w:val="00261494"/>
    <w:rsid w:val="002704A8"/>
    <w:rsid w:val="00270DCB"/>
    <w:rsid w:val="00273509"/>
    <w:rsid w:val="002744DE"/>
    <w:rsid w:val="00275654"/>
    <w:rsid w:val="00277A16"/>
    <w:rsid w:val="00284162"/>
    <w:rsid w:val="002909C7"/>
    <w:rsid w:val="00291057"/>
    <w:rsid w:val="002914F4"/>
    <w:rsid w:val="00291655"/>
    <w:rsid w:val="00296143"/>
    <w:rsid w:val="002A0939"/>
    <w:rsid w:val="002A273F"/>
    <w:rsid w:val="002A2994"/>
    <w:rsid w:val="002A3221"/>
    <w:rsid w:val="002A34D6"/>
    <w:rsid w:val="002A3B05"/>
    <w:rsid w:val="002A3C77"/>
    <w:rsid w:val="002A56CE"/>
    <w:rsid w:val="002A619E"/>
    <w:rsid w:val="002B0EA5"/>
    <w:rsid w:val="002B2179"/>
    <w:rsid w:val="002B57A6"/>
    <w:rsid w:val="002B6926"/>
    <w:rsid w:val="002B76DB"/>
    <w:rsid w:val="002C3DD2"/>
    <w:rsid w:val="002D0025"/>
    <w:rsid w:val="002D133E"/>
    <w:rsid w:val="002D1A16"/>
    <w:rsid w:val="002D4178"/>
    <w:rsid w:val="002D4C07"/>
    <w:rsid w:val="002D60E5"/>
    <w:rsid w:val="002E129E"/>
    <w:rsid w:val="002E57E9"/>
    <w:rsid w:val="002F025C"/>
    <w:rsid w:val="002F36ED"/>
    <w:rsid w:val="002F49A4"/>
    <w:rsid w:val="002F54FA"/>
    <w:rsid w:val="002F65C1"/>
    <w:rsid w:val="002F676D"/>
    <w:rsid w:val="002F6F6D"/>
    <w:rsid w:val="00300828"/>
    <w:rsid w:val="00303F51"/>
    <w:rsid w:val="00305931"/>
    <w:rsid w:val="003222E4"/>
    <w:rsid w:val="0032274F"/>
    <w:rsid w:val="00322831"/>
    <w:rsid w:val="00323873"/>
    <w:rsid w:val="003239E3"/>
    <w:rsid w:val="003276A3"/>
    <w:rsid w:val="00331EAA"/>
    <w:rsid w:val="00333A2A"/>
    <w:rsid w:val="00334A2E"/>
    <w:rsid w:val="003367D6"/>
    <w:rsid w:val="003372B0"/>
    <w:rsid w:val="00337488"/>
    <w:rsid w:val="0034012D"/>
    <w:rsid w:val="00340CEA"/>
    <w:rsid w:val="003422B2"/>
    <w:rsid w:val="00355FCF"/>
    <w:rsid w:val="0036293E"/>
    <w:rsid w:val="00365452"/>
    <w:rsid w:val="00365507"/>
    <w:rsid w:val="0037081B"/>
    <w:rsid w:val="00375A27"/>
    <w:rsid w:val="00377189"/>
    <w:rsid w:val="003805B3"/>
    <w:rsid w:val="0038359F"/>
    <w:rsid w:val="00385773"/>
    <w:rsid w:val="003861CB"/>
    <w:rsid w:val="00387CA0"/>
    <w:rsid w:val="003910CD"/>
    <w:rsid w:val="00395696"/>
    <w:rsid w:val="00395DD2"/>
    <w:rsid w:val="003A10E6"/>
    <w:rsid w:val="003A1FA1"/>
    <w:rsid w:val="003A2299"/>
    <w:rsid w:val="003A2FCA"/>
    <w:rsid w:val="003A419A"/>
    <w:rsid w:val="003B4DA2"/>
    <w:rsid w:val="003C5D2E"/>
    <w:rsid w:val="003D14EC"/>
    <w:rsid w:val="003D2161"/>
    <w:rsid w:val="003D696A"/>
    <w:rsid w:val="003E02A4"/>
    <w:rsid w:val="003E26C4"/>
    <w:rsid w:val="003E573F"/>
    <w:rsid w:val="003E6AD4"/>
    <w:rsid w:val="003E7EF4"/>
    <w:rsid w:val="003F12B7"/>
    <w:rsid w:val="003F3C0D"/>
    <w:rsid w:val="003F4E50"/>
    <w:rsid w:val="00400588"/>
    <w:rsid w:val="004009E3"/>
    <w:rsid w:val="0041057D"/>
    <w:rsid w:val="004112E6"/>
    <w:rsid w:val="00411847"/>
    <w:rsid w:val="0041415C"/>
    <w:rsid w:val="004152CB"/>
    <w:rsid w:val="00420299"/>
    <w:rsid w:val="004218C6"/>
    <w:rsid w:val="00423416"/>
    <w:rsid w:val="00427E6E"/>
    <w:rsid w:val="00430221"/>
    <w:rsid w:val="00430C6B"/>
    <w:rsid w:val="00440F2D"/>
    <w:rsid w:val="0045076B"/>
    <w:rsid w:val="00453EC1"/>
    <w:rsid w:val="00454E53"/>
    <w:rsid w:val="0045695A"/>
    <w:rsid w:val="00462BEA"/>
    <w:rsid w:val="00462D81"/>
    <w:rsid w:val="00467661"/>
    <w:rsid w:val="00474794"/>
    <w:rsid w:val="004768B4"/>
    <w:rsid w:val="00477FD7"/>
    <w:rsid w:val="004825EE"/>
    <w:rsid w:val="0048457B"/>
    <w:rsid w:val="00485045"/>
    <w:rsid w:val="00486B41"/>
    <w:rsid w:val="00487AA1"/>
    <w:rsid w:val="00493BED"/>
    <w:rsid w:val="00497D63"/>
    <w:rsid w:val="004A2C74"/>
    <w:rsid w:val="004A3A12"/>
    <w:rsid w:val="004A590F"/>
    <w:rsid w:val="004B7CB2"/>
    <w:rsid w:val="004C53FE"/>
    <w:rsid w:val="004C57EE"/>
    <w:rsid w:val="004C6C0C"/>
    <w:rsid w:val="004C7834"/>
    <w:rsid w:val="004D4B09"/>
    <w:rsid w:val="004D676F"/>
    <w:rsid w:val="004E327C"/>
    <w:rsid w:val="004E43B9"/>
    <w:rsid w:val="004E5C6B"/>
    <w:rsid w:val="004E6D46"/>
    <w:rsid w:val="004F22CD"/>
    <w:rsid w:val="004F459C"/>
    <w:rsid w:val="004F5ACA"/>
    <w:rsid w:val="00502394"/>
    <w:rsid w:val="00503C31"/>
    <w:rsid w:val="00503EAD"/>
    <w:rsid w:val="00504B0E"/>
    <w:rsid w:val="00507EB1"/>
    <w:rsid w:val="00511211"/>
    <w:rsid w:val="00512D12"/>
    <w:rsid w:val="00512E5E"/>
    <w:rsid w:val="00516CF1"/>
    <w:rsid w:val="00520986"/>
    <w:rsid w:val="00521612"/>
    <w:rsid w:val="005224ED"/>
    <w:rsid w:val="0052330F"/>
    <w:rsid w:val="00527C98"/>
    <w:rsid w:val="00527F57"/>
    <w:rsid w:val="00533FD6"/>
    <w:rsid w:val="0053474A"/>
    <w:rsid w:val="00536F65"/>
    <w:rsid w:val="00536FF3"/>
    <w:rsid w:val="00540B49"/>
    <w:rsid w:val="00542B3A"/>
    <w:rsid w:val="00542C2D"/>
    <w:rsid w:val="00543503"/>
    <w:rsid w:val="00547D11"/>
    <w:rsid w:val="00556955"/>
    <w:rsid w:val="00556AA3"/>
    <w:rsid w:val="00562352"/>
    <w:rsid w:val="00562E07"/>
    <w:rsid w:val="005702BD"/>
    <w:rsid w:val="005736AA"/>
    <w:rsid w:val="00577605"/>
    <w:rsid w:val="00582232"/>
    <w:rsid w:val="00583D67"/>
    <w:rsid w:val="00583F2C"/>
    <w:rsid w:val="00590DDC"/>
    <w:rsid w:val="0059247B"/>
    <w:rsid w:val="005927E1"/>
    <w:rsid w:val="00592C79"/>
    <w:rsid w:val="00594DC0"/>
    <w:rsid w:val="00596CA0"/>
    <w:rsid w:val="00597144"/>
    <w:rsid w:val="005A3A4F"/>
    <w:rsid w:val="005A4397"/>
    <w:rsid w:val="005B45F8"/>
    <w:rsid w:val="005B469A"/>
    <w:rsid w:val="005B6BB1"/>
    <w:rsid w:val="005C0024"/>
    <w:rsid w:val="005C11C6"/>
    <w:rsid w:val="005C3999"/>
    <w:rsid w:val="005C7E6F"/>
    <w:rsid w:val="005D0E76"/>
    <w:rsid w:val="005D0EDB"/>
    <w:rsid w:val="005D5C69"/>
    <w:rsid w:val="005D5CEB"/>
    <w:rsid w:val="005D5E0E"/>
    <w:rsid w:val="005D699B"/>
    <w:rsid w:val="005E07B1"/>
    <w:rsid w:val="005E1350"/>
    <w:rsid w:val="005E1D31"/>
    <w:rsid w:val="005E4896"/>
    <w:rsid w:val="005E728E"/>
    <w:rsid w:val="005F01CA"/>
    <w:rsid w:val="005F161D"/>
    <w:rsid w:val="005F5FF0"/>
    <w:rsid w:val="005F6EA3"/>
    <w:rsid w:val="005F772B"/>
    <w:rsid w:val="00601948"/>
    <w:rsid w:val="00610A33"/>
    <w:rsid w:val="00614300"/>
    <w:rsid w:val="006143F7"/>
    <w:rsid w:val="00617AAA"/>
    <w:rsid w:val="006209BD"/>
    <w:rsid w:val="006227D6"/>
    <w:rsid w:val="00630FCD"/>
    <w:rsid w:val="00632986"/>
    <w:rsid w:val="00632996"/>
    <w:rsid w:val="006361E4"/>
    <w:rsid w:val="00640E8F"/>
    <w:rsid w:val="00640E96"/>
    <w:rsid w:val="00642322"/>
    <w:rsid w:val="00642FA3"/>
    <w:rsid w:val="0064308B"/>
    <w:rsid w:val="006462FA"/>
    <w:rsid w:val="00647BEC"/>
    <w:rsid w:val="0065118F"/>
    <w:rsid w:val="006519DD"/>
    <w:rsid w:val="00651BDC"/>
    <w:rsid w:val="00652BEE"/>
    <w:rsid w:val="0065303C"/>
    <w:rsid w:val="00655305"/>
    <w:rsid w:val="00660A7F"/>
    <w:rsid w:val="00661146"/>
    <w:rsid w:val="00663D14"/>
    <w:rsid w:val="00670CB9"/>
    <w:rsid w:val="00674DC4"/>
    <w:rsid w:val="0067545C"/>
    <w:rsid w:val="00676E4B"/>
    <w:rsid w:val="00682FA7"/>
    <w:rsid w:val="00683E08"/>
    <w:rsid w:val="00683FDC"/>
    <w:rsid w:val="00693152"/>
    <w:rsid w:val="0069426F"/>
    <w:rsid w:val="00694D74"/>
    <w:rsid w:val="00694D85"/>
    <w:rsid w:val="00694FEA"/>
    <w:rsid w:val="00695D1F"/>
    <w:rsid w:val="00696CD5"/>
    <w:rsid w:val="00697AFD"/>
    <w:rsid w:val="006A007B"/>
    <w:rsid w:val="006A03EE"/>
    <w:rsid w:val="006A2AFD"/>
    <w:rsid w:val="006A2B59"/>
    <w:rsid w:val="006A3092"/>
    <w:rsid w:val="006A390A"/>
    <w:rsid w:val="006A41FE"/>
    <w:rsid w:val="006A60E2"/>
    <w:rsid w:val="006B1AE0"/>
    <w:rsid w:val="006B3711"/>
    <w:rsid w:val="006B4170"/>
    <w:rsid w:val="006B6AF0"/>
    <w:rsid w:val="006B786B"/>
    <w:rsid w:val="006C0514"/>
    <w:rsid w:val="006C0885"/>
    <w:rsid w:val="006D450F"/>
    <w:rsid w:val="006D4612"/>
    <w:rsid w:val="006D66D3"/>
    <w:rsid w:val="006D67A4"/>
    <w:rsid w:val="006D73F0"/>
    <w:rsid w:val="006D7538"/>
    <w:rsid w:val="006E183E"/>
    <w:rsid w:val="006E3B2E"/>
    <w:rsid w:val="006E5BED"/>
    <w:rsid w:val="006E7BFF"/>
    <w:rsid w:val="006F1489"/>
    <w:rsid w:val="006F7E5C"/>
    <w:rsid w:val="006F7FE2"/>
    <w:rsid w:val="00705C41"/>
    <w:rsid w:val="00706223"/>
    <w:rsid w:val="00706B1F"/>
    <w:rsid w:val="00710FF9"/>
    <w:rsid w:val="00713B69"/>
    <w:rsid w:val="00714FAA"/>
    <w:rsid w:val="00727F93"/>
    <w:rsid w:val="0073161F"/>
    <w:rsid w:val="007328FC"/>
    <w:rsid w:val="00733D68"/>
    <w:rsid w:val="007344E3"/>
    <w:rsid w:val="00734B6B"/>
    <w:rsid w:val="00735412"/>
    <w:rsid w:val="007439F7"/>
    <w:rsid w:val="007502B3"/>
    <w:rsid w:val="00750735"/>
    <w:rsid w:val="00750A22"/>
    <w:rsid w:val="00752539"/>
    <w:rsid w:val="00753C01"/>
    <w:rsid w:val="007545C3"/>
    <w:rsid w:val="00754EED"/>
    <w:rsid w:val="0076167F"/>
    <w:rsid w:val="0076183F"/>
    <w:rsid w:val="00764CDC"/>
    <w:rsid w:val="00770600"/>
    <w:rsid w:val="00771167"/>
    <w:rsid w:val="007714B9"/>
    <w:rsid w:val="00771AF1"/>
    <w:rsid w:val="007749AE"/>
    <w:rsid w:val="00776B39"/>
    <w:rsid w:val="007823EE"/>
    <w:rsid w:val="00783B85"/>
    <w:rsid w:val="00785321"/>
    <w:rsid w:val="00792F39"/>
    <w:rsid w:val="00795864"/>
    <w:rsid w:val="00796AEA"/>
    <w:rsid w:val="00797BDA"/>
    <w:rsid w:val="007A02F7"/>
    <w:rsid w:val="007A49B3"/>
    <w:rsid w:val="007A63C4"/>
    <w:rsid w:val="007A7066"/>
    <w:rsid w:val="007A73EF"/>
    <w:rsid w:val="007A798A"/>
    <w:rsid w:val="007B03DB"/>
    <w:rsid w:val="007B2C8A"/>
    <w:rsid w:val="007B2D70"/>
    <w:rsid w:val="007B30F0"/>
    <w:rsid w:val="007B6F9E"/>
    <w:rsid w:val="007C2DD7"/>
    <w:rsid w:val="007C5617"/>
    <w:rsid w:val="007C5CF7"/>
    <w:rsid w:val="007D24E3"/>
    <w:rsid w:val="007D25D0"/>
    <w:rsid w:val="007D340A"/>
    <w:rsid w:val="007D4776"/>
    <w:rsid w:val="007E1EFF"/>
    <w:rsid w:val="007E1FD2"/>
    <w:rsid w:val="007E326F"/>
    <w:rsid w:val="007E5067"/>
    <w:rsid w:val="007E5F9B"/>
    <w:rsid w:val="007E7724"/>
    <w:rsid w:val="007F29E1"/>
    <w:rsid w:val="007F2B76"/>
    <w:rsid w:val="007F36AD"/>
    <w:rsid w:val="007F4351"/>
    <w:rsid w:val="007F4512"/>
    <w:rsid w:val="007F5FEF"/>
    <w:rsid w:val="007F7987"/>
    <w:rsid w:val="008015EA"/>
    <w:rsid w:val="00803DE1"/>
    <w:rsid w:val="008136FA"/>
    <w:rsid w:val="00813714"/>
    <w:rsid w:val="00814AAA"/>
    <w:rsid w:val="008172B0"/>
    <w:rsid w:val="00817D03"/>
    <w:rsid w:val="00822265"/>
    <w:rsid w:val="00826FBA"/>
    <w:rsid w:val="00827464"/>
    <w:rsid w:val="00832511"/>
    <w:rsid w:val="0084239C"/>
    <w:rsid w:val="00842C07"/>
    <w:rsid w:val="00844654"/>
    <w:rsid w:val="00844B11"/>
    <w:rsid w:val="008469FE"/>
    <w:rsid w:val="008512EB"/>
    <w:rsid w:val="00852DBD"/>
    <w:rsid w:val="00854997"/>
    <w:rsid w:val="0085641E"/>
    <w:rsid w:val="00857996"/>
    <w:rsid w:val="0086091D"/>
    <w:rsid w:val="0086343C"/>
    <w:rsid w:val="00864595"/>
    <w:rsid w:val="00865AF2"/>
    <w:rsid w:val="00865E74"/>
    <w:rsid w:val="00867C1D"/>
    <w:rsid w:val="0087095E"/>
    <w:rsid w:val="00870DCC"/>
    <w:rsid w:val="00873099"/>
    <w:rsid w:val="00876BE6"/>
    <w:rsid w:val="00881789"/>
    <w:rsid w:val="00881EEB"/>
    <w:rsid w:val="00883BAA"/>
    <w:rsid w:val="00885190"/>
    <w:rsid w:val="00890D4E"/>
    <w:rsid w:val="00890E9D"/>
    <w:rsid w:val="00892952"/>
    <w:rsid w:val="00897095"/>
    <w:rsid w:val="008A4E58"/>
    <w:rsid w:val="008A6298"/>
    <w:rsid w:val="008B081A"/>
    <w:rsid w:val="008B1289"/>
    <w:rsid w:val="008B376D"/>
    <w:rsid w:val="008C0EEF"/>
    <w:rsid w:val="008C3F13"/>
    <w:rsid w:val="008C7BD3"/>
    <w:rsid w:val="008D1A7B"/>
    <w:rsid w:val="008D4B4B"/>
    <w:rsid w:val="008D6F20"/>
    <w:rsid w:val="008D76CA"/>
    <w:rsid w:val="008E2D53"/>
    <w:rsid w:val="008E3B51"/>
    <w:rsid w:val="008E4CFE"/>
    <w:rsid w:val="008F026B"/>
    <w:rsid w:val="008F0B4E"/>
    <w:rsid w:val="008F3867"/>
    <w:rsid w:val="008F4FBC"/>
    <w:rsid w:val="008F54C1"/>
    <w:rsid w:val="008F621C"/>
    <w:rsid w:val="008F7538"/>
    <w:rsid w:val="008F7612"/>
    <w:rsid w:val="00900A7E"/>
    <w:rsid w:val="0090197F"/>
    <w:rsid w:val="00903D58"/>
    <w:rsid w:val="0090448F"/>
    <w:rsid w:val="009053DC"/>
    <w:rsid w:val="009108E3"/>
    <w:rsid w:val="00913C0B"/>
    <w:rsid w:val="00915CEC"/>
    <w:rsid w:val="009161D2"/>
    <w:rsid w:val="009250E1"/>
    <w:rsid w:val="009308B5"/>
    <w:rsid w:val="00930EA7"/>
    <w:rsid w:val="0093177E"/>
    <w:rsid w:val="00933AE1"/>
    <w:rsid w:val="009348A9"/>
    <w:rsid w:val="00936CA6"/>
    <w:rsid w:val="009441CE"/>
    <w:rsid w:val="00946AC0"/>
    <w:rsid w:val="00952037"/>
    <w:rsid w:val="0095348E"/>
    <w:rsid w:val="00953A63"/>
    <w:rsid w:val="009561AB"/>
    <w:rsid w:val="0096137B"/>
    <w:rsid w:val="00964F51"/>
    <w:rsid w:val="00965B11"/>
    <w:rsid w:val="00983B58"/>
    <w:rsid w:val="00985A50"/>
    <w:rsid w:val="009922C4"/>
    <w:rsid w:val="009932FC"/>
    <w:rsid w:val="009A2B88"/>
    <w:rsid w:val="009A35DC"/>
    <w:rsid w:val="009A3768"/>
    <w:rsid w:val="009A514B"/>
    <w:rsid w:val="009B3206"/>
    <w:rsid w:val="009B4969"/>
    <w:rsid w:val="009C20CB"/>
    <w:rsid w:val="009C610A"/>
    <w:rsid w:val="009D1F1F"/>
    <w:rsid w:val="009D212F"/>
    <w:rsid w:val="009D4869"/>
    <w:rsid w:val="009D7C67"/>
    <w:rsid w:val="009E2AC6"/>
    <w:rsid w:val="009E5ED4"/>
    <w:rsid w:val="009F1CD9"/>
    <w:rsid w:val="009F1EB8"/>
    <w:rsid w:val="009F4B3B"/>
    <w:rsid w:val="009F769A"/>
    <w:rsid w:val="00A02528"/>
    <w:rsid w:val="00A078A2"/>
    <w:rsid w:val="00A1066A"/>
    <w:rsid w:val="00A10AE9"/>
    <w:rsid w:val="00A112F3"/>
    <w:rsid w:val="00A1368E"/>
    <w:rsid w:val="00A1469F"/>
    <w:rsid w:val="00A15141"/>
    <w:rsid w:val="00A2117B"/>
    <w:rsid w:val="00A24D4C"/>
    <w:rsid w:val="00A35FAC"/>
    <w:rsid w:val="00A40A3C"/>
    <w:rsid w:val="00A41EEA"/>
    <w:rsid w:val="00A42DF5"/>
    <w:rsid w:val="00A43195"/>
    <w:rsid w:val="00A43EDC"/>
    <w:rsid w:val="00A46281"/>
    <w:rsid w:val="00A5785A"/>
    <w:rsid w:val="00A630C6"/>
    <w:rsid w:val="00A70088"/>
    <w:rsid w:val="00A70404"/>
    <w:rsid w:val="00A70876"/>
    <w:rsid w:val="00A74DBA"/>
    <w:rsid w:val="00A753F1"/>
    <w:rsid w:val="00A77B7A"/>
    <w:rsid w:val="00A805BE"/>
    <w:rsid w:val="00A82281"/>
    <w:rsid w:val="00A832FA"/>
    <w:rsid w:val="00A8363D"/>
    <w:rsid w:val="00A90721"/>
    <w:rsid w:val="00A94013"/>
    <w:rsid w:val="00A94468"/>
    <w:rsid w:val="00A9456A"/>
    <w:rsid w:val="00A96DB6"/>
    <w:rsid w:val="00A9757B"/>
    <w:rsid w:val="00AA0CAF"/>
    <w:rsid w:val="00AA2776"/>
    <w:rsid w:val="00AA2952"/>
    <w:rsid w:val="00AA3285"/>
    <w:rsid w:val="00AA3A8C"/>
    <w:rsid w:val="00AA5643"/>
    <w:rsid w:val="00AA7C9F"/>
    <w:rsid w:val="00AA7D63"/>
    <w:rsid w:val="00AB1806"/>
    <w:rsid w:val="00AC2A70"/>
    <w:rsid w:val="00AC5538"/>
    <w:rsid w:val="00AD1334"/>
    <w:rsid w:val="00AD1DD6"/>
    <w:rsid w:val="00AD2A84"/>
    <w:rsid w:val="00AD2C79"/>
    <w:rsid w:val="00AD4B9A"/>
    <w:rsid w:val="00AD77A4"/>
    <w:rsid w:val="00AE79CC"/>
    <w:rsid w:val="00B00374"/>
    <w:rsid w:val="00B049AA"/>
    <w:rsid w:val="00B06A65"/>
    <w:rsid w:val="00B06AA6"/>
    <w:rsid w:val="00B10AAF"/>
    <w:rsid w:val="00B11007"/>
    <w:rsid w:val="00B1265C"/>
    <w:rsid w:val="00B15A91"/>
    <w:rsid w:val="00B17C0E"/>
    <w:rsid w:val="00B24207"/>
    <w:rsid w:val="00B2568F"/>
    <w:rsid w:val="00B3027E"/>
    <w:rsid w:val="00B332E4"/>
    <w:rsid w:val="00B34BA4"/>
    <w:rsid w:val="00B37206"/>
    <w:rsid w:val="00B37D04"/>
    <w:rsid w:val="00B40BE3"/>
    <w:rsid w:val="00B42EC2"/>
    <w:rsid w:val="00B45CA0"/>
    <w:rsid w:val="00B46E22"/>
    <w:rsid w:val="00B50A31"/>
    <w:rsid w:val="00B51096"/>
    <w:rsid w:val="00B53E42"/>
    <w:rsid w:val="00B54D1B"/>
    <w:rsid w:val="00B555FC"/>
    <w:rsid w:val="00B55F97"/>
    <w:rsid w:val="00B56F80"/>
    <w:rsid w:val="00B60D2B"/>
    <w:rsid w:val="00B626F5"/>
    <w:rsid w:val="00B62F44"/>
    <w:rsid w:val="00B64A18"/>
    <w:rsid w:val="00B64CF9"/>
    <w:rsid w:val="00B65330"/>
    <w:rsid w:val="00B67671"/>
    <w:rsid w:val="00B67915"/>
    <w:rsid w:val="00B71A51"/>
    <w:rsid w:val="00B74965"/>
    <w:rsid w:val="00B80610"/>
    <w:rsid w:val="00B82136"/>
    <w:rsid w:val="00B82A70"/>
    <w:rsid w:val="00B87934"/>
    <w:rsid w:val="00B92250"/>
    <w:rsid w:val="00B9483C"/>
    <w:rsid w:val="00B959F1"/>
    <w:rsid w:val="00B96E36"/>
    <w:rsid w:val="00BA06EE"/>
    <w:rsid w:val="00BA0EC1"/>
    <w:rsid w:val="00BA504C"/>
    <w:rsid w:val="00BA6934"/>
    <w:rsid w:val="00BB58FB"/>
    <w:rsid w:val="00BB63F4"/>
    <w:rsid w:val="00BB7B16"/>
    <w:rsid w:val="00BC1840"/>
    <w:rsid w:val="00BC2B94"/>
    <w:rsid w:val="00BC44D6"/>
    <w:rsid w:val="00BD356A"/>
    <w:rsid w:val="00BD4B46"/>
    <w:rsid w:val="00BD755F"/>
    <w:rsid w:val="00BE3B97"/>
    <w:rsid w:val="00BE3E9D"/>
    <w:rsid w:val="00BE66CF"/>
    <w:rsid w:val="00BF5050"/>
    <w:rsid w:val="00BF5E4A"/>
    <w:rsid w:val="00C0163E"/>
    <w:rsid w:val="00C04D26"/>
    <w:rsid w:val="00C061BC"/>
    <w:rsid w:val="00C10F3B"/>
    <w:rsid w:val="00C114E6"/>
    <w:rsid w:val="00C13ECE"/>
    <w:rsid w:val="00C14508"/>
    <w:rsid w:val="00C14A6A"/>
    <w:rsid w:val="00C15DC2"/>
    <w:rsid w:val="00C204B7"/>
    <w:rsid w:val="00C2575E"/>
    <w:rsid w:val="00C304B7"/>
    <w:rsid w:val="00C32F76"/>
    <w:rsid w:val="00C347AA"/>
    <w:rsid w:val="00C34F3F"/>
    <w:rsid w:val="00C4270F"/>
    <w:rsid w:val="00C4315C"/>
    <w:rsid w:val="00C50CF1"/>
    <w:rsid w:val="00C528D5"/>
    <w:rsid w:val="00C55653"/>
    <w:rsid w:val="00C6394A"/>
    <w:rsid w:val="00C6650D"/>
    <w:rsid w:val="00C67F17"/>
    <w:rsid w:val="00C70F0B"/>
    <w:rsid w:val="00C759DA"/>
    <w:rsid w:val="00C832C2"/>
    <w:rsid w:val="00C9037F"/>
    <w:rsid w:val="00C9206B"/>
    <w:rsid w:val="00C97B84"/>
    <w:rsid w:val="00CA22CC"/>
    <w:rsid w:val="00CA7094"/>
    <w:rsid w:val="00CA7463"/>
    <w:rsid w:val="00CB1FA0"/>
    <w:rsid w:val="00CB6EAC"/>
    <w:rsid w:val="00CC1913"/>
    <w:rsid w:val="00CC38DD"/>
    <w:rsid w:val="00CC4F98"/>
    <w:rsid w:val="00CC705E"/>
    <w:rsid w:val="00CD3689"/>
    <w:rsid w:val="00CD5AAC"/>
    <w:rsid w:val="00CD67AE"/>
    <w:rsid w:val="00CE291A"/>
    <w:rsid w:val="00CE307F"/>
    <w:rsid w:val="00CF23BF"/>
    <w:rsid w:val="00CF2959"/>
    <w:rsid w:val="00CF2BBB"/>
    <w:rsid w:val="00CF33D8"/>
    <w:rsid w:val="00D01536"/>
    <w:rsid w:val="00D020ED"/>
    <w:rsid w:val="00D0530E"/>
    <w:rsid w:val="00D062E5"/>
    <w:rsid w:val="00D07C64"/>
    <w:rsid w:val="00D10D1E"/>
    <w:rsid w:val="00D11522"/>
    <w:rsid w:val="00D15D1A"/>
    <w:rsid w:val="00D16137"/>
    <w:rsid w:val="00D215B7"/>
    <w:rsid w:val="00D22BBA"/>
    <w:rsid w:val="00D24ADA"/>
    <w:rsid w:val="00D25E48"/>
    <w:rsid w:val="00D314DF"/>
    <w:rsid w:val="00D31BC6"/>
    <w:rsid w:val="00D32851"/>
    <w:rsid w:val="00D40075"/>
    <w:rsid w:val="00D428CF"/>
    <w:rsid w:val="00D429FF"/>
    <w:rsid w:val="00D45510"/>
    <w:rsid w:val="00D51D32"/>
    <w:rsid w:val="00D552D3"/>
    <w:rsid w:val="00D55F07"/>
    <w:rsid w:val="00D56E82"/>
    <w:rsid w:val="00D6044A"/>
    <w:rsid w:val="00D60E8B"/>
    <w:rsid w:val="00D614AD"/>
    <w:rsid w:val="00D64669"/>
    <w:rsid w:val="00D66D76"/>
    <w:rsid w:val="00D716C5"/>
    <w:rsid w:val="00D74C74"/>
    <w:rsid w:val="00D76D39"/>
    <w:rsid w:val="00D770F3"/>
    <w:rsid w:val="00D8150B"/>
    <w:rsid w:val="00D84649"/>
    <w:rsid w:val="00D86983"/>
    <w:rsid w:val="00DA090B"/>
    <w:rsid w:val="00DA2C06"/>
    <w:rsid w:val="00DB08C8"/>
    <w:rsid w:val="00DB1EAE"/>
    <w:rsid w:val="00DC4617"/>
    <w:rsid w:val="00DC5072"/>
    <w:rsid w:val="00DC6067"/>
    <w:rsid w:val="00DC6FC4"/>
    <w:rsid w:val="00DD2869"/>
    <w:rsid w:val="00DD412D"/>
    <w:rsid w:val="00DE123D"/>
    <w:rsid w:val="00DE171B"/>
    <w:rsid w:val="00DE6257"/>
    <w:rsid w:val="00DE6BBF"/>
    <w:rsid w:val="00DE73FF"/>
    <w:rsid w:val="00DF021C"/>
    <w:rsid w:val="00DF2741"/>
    <w:rsid w:val="00DF3145"/>
    <w:rsid w:val="00DF3389"/>
    <w:rsid w:val="00DF41A9"/>
    <w:rsid w:val="00DF60CA"/>
    <w:rsid w:val="00DF73AE"/>
    <w:rsid w:val="00E0200B"/>
    <w:rsid w:val="00E02F2C"/>
    <w:rsid w:val="00E03968"/>
    <w:rsid w:val="00E05A33"/>
    <w:rsid w:val="00E10DE2"/>
    <w:rsid w:val="00E1225F"/>
    <w:rsid w:val="00E20D3B"/>
    <w:rsid w:val="00E25786"/>
    <w:rsid w:val="00E26417"/>
    <w:rsid w:val="00E26ABC"/>
    <w:rsid w:val="00E33031"/>
    <w:rsid w:val="00E33366"/>
    <w:rsid w:val="00E33F0D"/>
    <w:rsid w:val="00E357E7"/>
    <w:rsid w:val="00E43CD8"/>
    <w:rsid w:val="00E43FBD"/>
    <w:rsid w:val="00E43FE7"/>
    <w:rsid w:val="00E446E2"/>
    <w:rsid w:val="00E4622B"/>
    <w:rsid w:val="00E5796F"/>
    <w:rsid w:val="00E6081C"/>
    <w:rsid w:val="00E61A6A"/>
    <w:rsid w:val="00E66A63"/>
    <w:rsid w:val="00E66ACD"/>
    <w:rsid w:val="00E709B9"/>
    <w:rsid w:val="00E71F83"/>
    <w:rsid w:val="00E758B0"/>
    <w:rsid w:val="00E7676C"/>
    <w:rsid w:val="00E8160D"/>
    <w:rsid w:val="00E834A6"/>
    <w:rsid w:val="00E843A0"/>
    <w:rsid w:val="00E85CD8"/>
    <w:rsid w:val="00E90987"/>
    <w:rsid w:val="00E917B3"/>
    <w:rsid w:val="00E91D4B"/>
    <w:rsid w:val="00E94F6B"/>
    <w:rsid w:val="00E95896"/>
    <w:rsid w:val="00EA653B"/>
    <w:rsid w:val="00EB15AA"/>
    <w:rsid w:val="00EB32B8"/>
    <w:rsid w:val="00EB7CDA"/>
    <w:rsid w:val="00EC37A4"/>
    <w:rsid w:val="00EC37E3"/>
    <w:rsid w:val="00EC52AF"/>
    <w:rsid w:val="00EC6DCA"/>
    <w:rsid w:val="00ED07C2"/>
    <w:rsid w:val="00ED0BC5"/>
    <w:rsid w:val="00ED0F73"/>
    <w:rsid w:val="00EE3AAB"/>
    <w:rsid w:val="00EE4270"/>
    <w:rsid w:val="00EE4CC0"/>
    <w:rsid w:val="00EF0C5A"/>
    <w:rsid w:val="00EF4EF2"/>
    <w:rsid w:val="00EF61DB"/>
    <w:rsid w:val="00EF7424"/>
    <w:rsid w:val="00F048A5"/>
    <w:rsid w:val="00F05D61"/>
    <w:rsid w:val="00F06072"/>
    <w:rsid w:val="00F077FB"/>
    <w:rsid w:val="00F13DA9"/>
    <w:rsid w:val="00F15B04"/>
    <w:rsid w:val="00F229C1"/>
    <w:rsid w:val="00F22CFC"/>
    <w:rsid w:val="00F302AA"/>
    <w:rsid w:val="00F313D5"/>
    <w:rsid w:val="00F33933"/>
    <w:rsid w:val="00F34FB3"/>
    <w:rsid w:val="00F37529"/>
    <w:rsid w:val="00F41FB0"/>
    <w:rsid w:val="00F43833"/>
    <w:rsid w:val="00F43F8E"/>
    <w:rsid w:val="00F46A84"/>
    <w:rsid w:val="00F4738F"/>
    <w:rsid w:val="00F53AAD"/>
    <w:rsid w:val="00F55B91"/>
    <w:rsid w:val="00F55D58"/>
    <w:rsid w:val="00F55F5D"/>
    <w:rsid w:val="00F5722A"/>
    <w:rsid w:val="00F57284"/>
    <w:rsid w:val="00F60DAC"/>
    <w:rsid w:val="00F63778"/>
    <w:rsid w:val="00F64670"/>
    <w:rsid w:val="00F65A7E"/>
    <w:rsid w:val="00F7356E"/>
    <w:rsid w:val="00F73E5E"/>
    <w:rsid w:val="00F77A9B"/>
    <w:rsid w:val="00F81B3C"/>
    <w:rsid w:val="00F8277C"/>
    <w:rsid w:val="00F85A69"/>
    <w:rsid w:val="00FA0D46"/>
    <w:rsid w:val="00FA4309"/>
    <w:rsid w:val="00FA6E63"/>
    <w:rsid w:val="00FB0B09"/>
    <w:rsid w:val="00FB4F63"/>
    <w:rsid w:val="00FB56FA"/>
    <w:rsid w:val="00FB6814"/>
    <w:rsid w:val="00FC0881"/>
    <w:rsid w:val="00FC4FFB"/>
    <w:rsid w:val="00FC7CFA"/>
    <w:rsid w:val="00FD1099"/>
    <w:rsid w:val="00FD264B"/>
    <w:rsid w:val="00FD2A69"/>
    <w:rsid w:val="00FD4436"/>
    <w:rsid w:val="00FD49B1"/>
    <w:rsid w:val="00FD7E5B"/>
    <w:rsid w:val="00FE15F2"/>
    <w:rsid w:val="00FE21EB"/>
    <w:rsid w:val="00FE3D90"/>
    <w:rsid w:val="00FE4E41"/>
    <w:rsid w:val="00FE67ED"/>
    <w:rsid w:val="00FF1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1381E"/>
  <w15:docId w15:val="{80173569-C004-4DD8-92E9-D2487A4B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6691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D412D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unhideWhenUsed/>
    <w:rsid w:val="00E4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2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6D4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85A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archive.ics.uci.edu/ml/datasets/Balance+Scale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13</Pages>
  <Words>806</Words>
  <Characters>484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aczyński Szymon (DOKT)</cp:lastModifiedBy>
  <cp:revision>1169</cp:revision>
  <dcterms:created xsi:type="dcterms:W3CDTF">2021-02-15T17:13:00Z</dcterms:created>
  <dcterms:modified xsi:type="dcterms:W3CDTF">2022-02-04T18:51:00Z</dcterms:modified>
</cp:coreProperties>
</file>